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4F6B2" w14:textId="77777777" w:rsidR="009E78C1" w:rsidRPr="00E96555" w:rsidRDefault="009E78C1" w:rsidP="00E96E40">
      <w:pPr>
        <w:pStyle w:val="Footer"/>
        <w:spacing w:after="0"/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96555">
        <w:rPr>
          <w:rFonts w:ascii="Arial" w:hAnsi="Arial" w:cs="Arial"/>
          <w:b/>
          <w:sz w:val="24"/>
          <w:szCs w:val="24"/>
          <w:lang w:val="en-GB"/>
        </w:rPr>
        <w:t xml:space="preserve">MCAST </w:t>
      </w:r>
      <w:r w:rsidR="00876F39" w:rsidRPr="00E96555">
        <w:rPr>
          <w:rFonts w:ascii="Arial" w:hAnsi="Arial" w:cs="Arial"/>
          <w:b/>
          <w:sz w:val="24"/>
          <w:szCs w:val="24"/>
          <w:lang w:val="en-GB"/>
        </w:rPr>
        <w:t>Wellbeing Hub</w:t>
      </w:r>
    </w:p>
    <w:p w14:paraId="2358BEF7" w14:textId="77777777" w:rsidR="009E78C1" w:rsidRPr="00E96555" w:rsidRDefault="00080B9D" w:rsidP="00E96E40">
      <w:pPr>
        <w:pStyle w:val="Heading2"/>
        <w:spacing w:before="0" w:after="0"/>
        <w:jc w:val="center"/>
        <w:rPr>
          <w:rFonts w:ascii="Arial" w:hAnsi="Arial" w:cs="Arial"/>
          <w:sz w:val="24"/>
          <w:szCs w:val="24"/>
          <w:lang w:val="en-GB"/>
        </w:rPr>
      </w:pPr>
      <w:r w:rsidRPr="00E96555">
        <w:rPr>
          <w:rFonts w:ascii="Arial" w:hAnsi="Arial" w:cs="Arial"/>
          <w:sz w:val="24"/>
          <w:szCs w:val="24"/>
          <w:lang w:val="en-GB"/>
        </w:rPr>
        <w:t>STAFF</w:t>
      </w:r>
      <w:r w:rsidR="004758E4" w:rsidRPr="00E96555">
        <w:rPr>
          <w:rFonts w:ascii="Arial" w:hAnsi="Arial" w:cs="Arial"/>
          <w:sz w:val="24"/>
          <w:szCs w:val="24"/>
          <w:lang w:val="en-GB"/>
        </w:rPr>
        <w:t xml:space="preserve"> </w:t>
      </w:r>
      <w:r w:rsidR="009E78C1" w:rsidRPr="00E96555">
        <w:rPr>
          <w:rFonts w:ascii="Arial" w:hAnsi="Arial" w:cs="Arial"/>
          <w:sz w:val="24"/>
          <w:szCs w:val="24"/>
          <w:lang w:val="en-GB"/>
        </w:rPr>
        <w:t>FEEDBACK FORM</w:t>
      </w:r>
    </w:p>
    <w:p w14:paraId="1EA2DB54" w14:textId="77777777" w:rsidR="007F4577" w:rsidRDefault="007F4577" w:rsidP="007F4577">
      <w:pPr>
        <w:pStyle w:val="Heading2"/>
        <w:tabs>
          <w:tab w:val="right" w:pos="10205"/>
        </w:tabs>
        <w:spacing w:before="0" w:after="120" w:line="240" w:lineRule="auto"/>
        <w:rPr>
          <w:rFonts w:asciiTheme="minorHAnsi" w:hAnsiTheme="minorHAnsi"/>
          <w:b w:val="0"/>
          <w:i w:val="0"/>
          <w:sz w:val="22"/>
          <w:szCs w:val="22"/>
          <w:lang w:val="en-GB"/>
        </w:rPr>
      </w:pPr>
    </w:p>
    <w:p w14:paraId="68C4F7EF" w14:textId="327A57B8" w:rsidR="00E96E40" w:rsidRPr="00E96555" w:rsidRDefault="007F4577" w:rsidP="00E96555">
      <w:pPr>
        <w:tabs>
          <w:tab w:val="left" w:pos="3828"/>
          <w:tab w:val="right" w:pos="10205"/>
        </w:tabs>
        <w:ind w:right="-1"/>
        <w:rPr>
          <w:sz w:val="20"/>
          <w:szCs w:val="20"/>
          <w:lang w:val="en-GB"/>
        </w:rPr>
      </w:pPr>
      <w:r w:rsidRPr="00E96555">
        <w:rPr>
          <w:rFonts w:ascii="Arial" w:hAnsi="Arial" w:cs="Arial"/>
          <w:lang w:val="en-GB"/>
        </w:rPr>
        <w:t>Date</w:t>
      </w:r>
      <w:r w:rsidRPr="00B04A26">
        <w:rPr>
          <w:rFonts w:asciiTheme="minorHAnsi" w:hAnsiTheme="minorHAnsi"/>
          <w:sz w:val="20"/>
          <w:szCs w:val="20"/>
          <w:lang w:val="en-GB"/>
        </w:rPr>
        <w:t>: _____</w:t>
      </w:r>
      <w:r w:rsidR="00001393" w:rsidRPr="00B04A26">
        <w:rPr>
          <w:rFonts w:asciiTheme="minorHAnsi" w:hAnsiTheme="minorHAnsi"/>
          <w:sz w:val="20"/>
          <w:szCs w:val="20"/>
          <w:lang w:val="en-GB"/>
        </w:rPr>
        <w:t>______________</w:t>
      </w:r>
      <w:r w:rsidR="00001393" w:rsidRPr="00B04A26">
        <w:rPr>
          <w:rFonts w:asciiTheme="minorHAnsi" w:hAnsiTheme="minorHAnsi"/>
          <w:sz w:val="20"/>
          <w:szCs w:val="20"/>
          <w:lang w:val="en-GB"/>
        </w:rPr>
        <w:tab/>
      </w:r>
      <w:r w:rsidR="00001393" w:rsidRPr="00E96555">
        <w:rPr>
          <w:rFonts w:ascii="Arial" w:hAnsi="Arial" w:cs="Arial"/>
          <w:lang w:val="en-GB"/>
        </w:rPr>
        <w:t>Name (OPTIONAL):</w:t>
      </w:r>
      <w:r w:rsidR="00E96555">
        <w:rPr>
          <w:rFonts w:ascii="Arial" w:hAnsi="Arial" w:cs="Arial"/>
          <w:b/>
          <w:i/>
          <w:lang w:val="en-GB"/>
        </w:rPr>
        <w:t xml:space="preserve"> </w:t>
      </w:r>
      <w:r w:rsidR="00E96555" w:rsidRPr="00B04A26">
        <w:rPr>
          <w:rFonts w:asciiTheme="minorHAnsi" w:hAnsiTheme="minorHAnsi"/>
          <w:sz w:val="20"/>
          <w:szCs w:val="20"/>
          <w:lang w:val="en-GB"/>
        </w:rPr>
        <w:t>________</w:t>
      </w:r>
      <w:r w:rsidR="00E96555">
        <w:rPr>
          <w:rFonts w:asciiTheme="minorHAnsi" w:hAnsiTheme="minorHAnsi"/>
          <w:sz w:val="20"/>
          <w:szCs w:val="20"/>
          <w:lang w:val="en-GB"/>
        </w:rPr>
        <w:t>_____________</w:t>
      </w:r>
      <w:r w:rsidR="00E96555" w:rsidRPr="00B04A26">
        <w:rPr>
          <w:rFonts w:asciiTheme="minorHAnsi" w:hAnsiTheme="minorHAnsi"/>
          <w:sz w:val="20"/>
          <w:szCs w:val="20"/>
          <w:lang w:val="en-GB"/>
        </w:rPr>
        <w:t>______________________</w:t>
      </w:r>
    </w:p>
    <w:p w14:paraId="67688488" w14:textId="77777777" w:rsidR="00001393" w:rsidRPr="00B04A26" w:rsidRDefault="00001393" w:rsidP="00001393">
      <w:pPr>
        <w:tabs>
          <w:tab w:val="left" w:pos="3828"/>
          <w:tab w:val="right" w:pos="10205"/>
        </w:tabs>
        <w:ind w:right="-1"/>
        <w:rPr>
          <w:sz w:val="20"/>
          <w:szCs w:val="20"/>
          <w:lang w:val="en-GB"/>
        </w:rPr>
      </w:pPr>
      <w:r w:rsidRPr="00E96555">
        <w:rPr>
          <w:rFonts w:ascii="Arial" w:eastAsiaTheme="majorEastAsia" w:hAnsi="Arial" w:cs="Arial"/>
          <w:bCs/>
          <w:iCs/>
          <w:lang w:val="en-GB"/>
        </w:rPr>
        <w:tab/>
        <w:t xml:space="preserve">Name </w:t>
      </w:r>
      <w:r w:rsidR="000844CC" w:rsidRPr="00E96555">
        <w:rPr>
          <w:rFonts w:ascii="Arial" w:eastAsiaTheme="majorEastAsia" w:hAnsi="Arial" w:cs="Arial"/>
          <w:bCs/>
          <w:iCs/>
          <w:lang w:val="en-GB"/>
        </w:rPr>
        <w:t>of Practitioner</w:t>
      </w:r>
      <w:r w:rsidRPr="00E96555">
        <w:rPr>
          <w:rFonts w:ascii="Arial" w:eastAsiaTheme="majorEastAsia" w:hAnsi="Arial" w:cs="Arial"/>
          <w:bCs/>
          <w:iCs/>
          <w:lang w:val="en-GB"/>
        </w:rPr>
        <w:t xml:space="preserve"> (OPTIONAL):</w:t>
      </w:r>
      <w:r w:rsidRPr="00B04A26">
        <w:rPr>
          <w:rFonts w:asciiTheme="minorHAnsi" w:hAnsiTheme="minorHAnsi"/>
          <w:sz w:val="20"/>
          <w:szCs w:val="20"/>
          <w:lang w:val="en-GB"/>
        </w:rPr>
        <w:tab/>
        <w:t>______________________________</w:t>
      </w:r>
    </w:p>
    <w:p w14:paraId="3F034C4E" w14:textId="77777777" w:rsidR="009E78C1" w:rsidRPr="002E6722" w:rsidRDefault="009E78C1" w:rsidP="00A25C7C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>1</w:t>
      </w:r>
      <w:r w:rsidRPr="002E6722">
        <w:rPr>
          <w:rFonts w:asciiTheme="minorHAnsi" w:hAnsiTheme="minorHAnsi"/>
          <w:i w:val="0"/>
          <w:sz w:val="18"/>
          <w:szCs w:val="18"/>
          <w:lang w:val="en-GB"/>
        </w:rPr>
        <w:t xml:space="preserve">. 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>How many counselling</w:t>
      </w:r>
      <w:r w:rsidR="004758E4" w:rsidRPr="002E6722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 sessions have you had this academic year with the service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2206"/>
        <w:gridCol w:w="339"/>
        <w:gridCol w:w="2260"/>
        <w:gridCol w:w="340"/>
        <w:gridCol w:w="2314"/>
        <w:gridCol w:w="340"/>
        <w:gridCol w:w="2045"/>
      </w:tblGrid>
      <w:tr w:rsidR="00001393" w:rsidRPr="00B04A26" w14:paraId="09ED71FF" w14:textId="77777777" w:rsidTr="00330E0A">
        <w:trPr>
          <w:trHeight w:val="340"/>
        </w:trPr>
        <w:tc>
          <w:tcPr>
            <w:tcW w:w="363" w:type="dxa"/>
          </w:tcPr>
          <w:p w14:paraId="7C931B75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2" w:type="dxa"/>
            <w:tcBorders>
              <w:top w:val="nil"/>
              <w:bottom w:val="nil"/>
            </w:tcBorders>
          </w:tcPr>
          <w:p w14:paraId="32915084" w14:textId="77777777" w:rsidR="00001393" w:rsidRPr="002E6722" w:rsidRDefault="00001393" w:rsidP="00001393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  <w:tc>
          <w:tcPr>
            <w:tcW w:w="339" w:type="dxa"/>
          </w:tcPr>
          <w:p w14:paraId="0BCA98EB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66" w:type="dxa"/>
            <w:tcBorders>
              <w:top w:val="nil"/>
              <w:bottom w:val="nil"/>
            </w:tcBorders>
          </w:tcPr>
          <w:p w14:paraId="7659355A" w14:textId="77777777" w:rsidR="00001393" w:rsidRPr="002E6722" w:rsidRDefault="00001393" w:rsidP="00001393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2 – 6</w:t>
            </w:r>
          </w:p>
        </w:tc>
        <w:tc>
          <w:tcPr>
            <w:tcW w:w="340" w:type="dxa"/>
          </w:tcPr>
          <w:p w14:paraId="5760B08F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320" w:type="dxa"/>
            <w:tcBorders>
              <w:top w:val="nil"/>
              <w:bottom w:val="nil"/>
            </w:tcBorders>
          </w:tcPr>
          <w:p w14:paraId="33624953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7 – 12</w:t>
            </w:r>
          </w:p>
        </w:tc>
        <w:tc>
          <w:tcPr>
            <w:tcW w:w="340" w:type="dxa"/>
          </w:tcPr>
          <w:p w14:paraId="5CA3B3CA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049" w:type="dxa"/>
            <w:tcBorders>
              <w:top w:val="nil"/>
              <w:bottom w:val="nil"/>
              <w:right w:val="nil"/>
            </w:tcBorders>
          </w:tcPr>
          <w:p w14:paraId="0F3546E5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more than 12</w:t>
            </w:r>
          </w:p>
        </w:tc>
      </w:tr>
    </w:tbl>
    <w:p w14:paraId="753AFCF4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73071B1E" w14:textId="77777777" w:rsidR="009E78C1" w:rsidRPr="002E6722" w:rsidRDefault="009E78C1" w:rsidP="00A25C7C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2. </w:t>
      </w:r>
      <w:r w:rsidR="00080B9D" w:rsidRPr="002E6722">
        <w:rPr>
          <w:rFonts w:ascii="Arial" w:hAnsi="Arial" w:cs="Arial"/>
          <w:i w:val="0"/>
          <w:sz w:val="18"/>
          <w:szCs w:val="18"/>
          <w:lang w:val="en-GB"/>
        </w:rPr>
        <w:t xml:space="preserve">Following your request for therapy </w:t>
      </w:r>
      <w:r w:rsidR="00001393" w:rsidRPr="002E6722">
        <w:rPr>
          <w:rFonts w:ascii="Arial" w:hAnsi="Arial" w:cs="Arial"/>
          <w:i w:val="0"/>
          <w:sz w:val="18"/>
          <w:szCs w:val="18"/>
          <w:lang w:val="en-GB"/>
        </w:rPr>
        <w:t>h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>ow quickly were you seen</w:t>
      </w:r>
      <w:r w:rsidR="00001393" w:rsidRPr="002E6722">
        <w:rPr>
          <w:rFonts w:ascii="Arial" w:hAnsi="Arial" w:cs="Arial"/>
          <w:i w:val="0"/>
          <w:sz w:val="18"/>
          <w:szCs w:val="18"/>
          <w:lang w:val="en-GB"/>
        </w:rPr>
        <w:t xml:space="preserve"> by the </w:t>
      </w:r>
      <w:r w:rsidR="004758E4" w:rsidRPr="002E6722">
        <w:rPr>
          <w:rFonts w:ascii="Arial" w:hAnsi="Arial" w:cs="Arial"/>
          <w:i w:val="0"/>
          <w:sz w:val="18"/>
          <w:szCs w:val="18"/>
          <w:lang w:val="en-GB"/>
        </w:rPr>
        <w:t>therapist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>?</w:t>
      </w:r>
    </w:p>
    <w:tbl>
      <w:tblPr>
        <w:tblStyle w:val="TableGrid"/>
        <w:tblW w:w="998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3"/>
        <w:gridCol w:w="338"/>
        <w:gridCol w:w="1791"/>
        <w:gridCol w:w="338"/>
        <w:gridCol w:w="1548"/>
        <w:gridCol w:w="338"/>
        <w:gridCol w:w="1722"/>
        <w:gridCol w:w="338"/>
        <w:gridCol w:w="1548"/>
      </w:tblGrid>
      <w:tr w:rsidR="00001393" w:rsidRPr="00B04A26" w14:paraId="30DC4833" w14:textId="77777777" w:rsidTr="00330E0A">
        <w:trPr>
          <w:trHeight w:val="340"/>
        </w:trPr>
        <w:tc>
          <w:tcPr>
            <w:tcW w:w="363" w:type="dxa"/>
          </w:tcPr>
          <w:p w14:paraId="72A83F1D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74" w:type="dxa"/>
            <w:tcBorders>
              <w:top w:val="nil"/>
              <w:bottom w:val="nil"/>
            </w:tcBorders>
          </w:tcPr>
          <w:p w14:paraId="3B8A270F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straight away</w:t>
            </w:r>
          </w:p>
        </w:tc>
        <w:tc>
          <w:tcPr>
            <w:tcW w:w="340" w:type="dxa"/>
          </w:tcPr>
          <w:p w14:paraId="3E09371A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14:paraId="0293B352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within 1 – 3 days</w:t>
            </w:r>
          </w:p>
        </w:tc>
        <w:tc>
          <w:tcPr>
            <w:tcW w:w="340" w:type="dxa"/>
          </w:tcPr>
          <w:p w14:paraId="77530037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63C3D5C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within a week</w:t>
            </w:r>
          </w:p>
        </w:tc>
        <w:tc>
          <w:tcPr>
            <w:tcW w:w="340" w:type="dxa"/>
          </w:tcPr>
          <w:p w14:paraId="100ADB40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736" w:type="dxa"/>
            <w:tcBorders>
              <w:top w:val="nil"/>
              <w:bottom w:val="nil"/>
              <w:right w:val="nil"/>
            </w:tcBorders>
          </w:tcPr>
          <w:p w14:paraId="0B89DE26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within 2 weeks</w:t>
            </w:r>
          </w:p>
        </w:tc>
        <w:tc>
          <w:tcPr>
            <w:tcW w:w="3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31C1E9D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</w:tcPr>
          <w:p w14:paraId="28CF3977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after 2 weeks</w:t>
            </w:r>
          </w:p>
        </w:tc>
      </w:tr>
    </w:tbl>
    <w:p w14:paraId="0DCA8853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2DDC89AE" w14:textId="77777777" w:rsidR="009E78C1" w:rsidRPr="002E6722" w:rsidRDefault="009E78C1" w:rsidP="00A25C7C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>3. How do you feel counselling</w:t>
      </w:r>
      <w:r w:rsidR="004758E4" w:rsidRPr="002E6722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 has generally affected/changed you?</w:t>
      </w:r>
    </w:p>
    <w:tbl>
      <w:tblPr>
        <w:tblStyle w:val="TableGrid"/>
        <w:tblW w:w="10121" w:type="dxa"/>
        <w:tblInd w:w="108" w:type="dxa"/>
        <w:tblLook w:val="04A0" w:firstRow="1" w:lastRow="0" w:firstColumn="1" w:lastColumn="0" w:noHBand="0" w:noVBand="1"/>
      </w:tblPr>
      <w:tblGrid>
        <w:gridCol w:w="361"/>
        <w:gridCol w:w="1641"/>
        <w:gridCol w:w="340"/>
        <w:gridCol w:w="3197"/>
        <w:gridCol w:w="340"/>
        <w:gridCol w:w="1689"/>
        <w:gridCol w:w="340"/>
        <w:gridCol w:w="2213"/>
      </w:tblGrid>
      <w:tr w:rsidR="00001393" w:rsidRPr="00B04A26" w14:paraId="3B78A2D1" w14:textId="77777777" w:rsidTr="00330E0A">
        <w:trPr>
          <w:trHeight w:val="340"/>
        </w:trPr>
        <w:tc>
          <w:tcPr>
            <w:tcW w:w="363" w:type="dxa"/>
          </w:tcPr>
          <w:p w14:paraId="009AB487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5" w:type="dxa"/>
            <w:tcBorders>
              <w:top w:val="nil"/>
              <w:bottom w:val="nil"/>
            </w:tcBorders>
          </w:tcPr>
          <w:p w14:paraId="4A0C4A20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for the worse</w:t>
            </w:r>
          </w:p>
        </w:tc>
        <w:tc>
          <w:tcPr>
            <w:tcW w:w="340" w:type="dxa"/>
          </w:tcPr>
          <w:p w14:paraId="54849879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204" w:type="dxa"/>
            <w:tcBorders>
              <w:top w:val="nil"/>
              <w:bottom w:val="nil"/>
            </w:tcBorders>
          </w:tcPr>
          <w:p w14:paraId="7DDA4002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has not affected/changed me</w:t>
            </w:r>
          </w:p>
        </w:tc>
        <w:tc>
          <w:tcPr>
            <w:tcW w:w="340" w:type="dxa"/>
          </w:tcPr>
          <w:p w14:paraId="38D675B4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93" w:type="dxa"/>
            <w:tcBorders>
              <w:top w:val="nil"/>
              <w:bottom w:val="nil"/>
            </w:tcBorders>
          </w:tcPr>
          <w:p w14:paraId="166E404D" w14:textId="77777777" w:rsidR="00001393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for the better</w:t>
            </w:r>
          </w:p>
        </w:tc>
        <w:tc>
          <w:tcPr>
            <w:tcW w:w="340" w:type="dxa"/>
          </w:tcPr>
          <w:p w14:paraId="1EA58F82" w14:textId="77777777" w:rsidR="00001393" w:rsidRPr="00B04A26" w:rsidRDefault="00001393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9" w:type="dxa"/>
            <w:tcBorders>
              <w:top w:val="nil"/>
              <w:bottom w:val="nil"/>
              <w:right w:val="nil"/>
            </w:tcBorders>
          </w:tcPr>
          <w:p w14:paraId="507F3748" w14:textId="77777777" w:rsidR="00001393" w:rsidRPr="002E6722" w:rsidRDefault="00035FFD" w:rsidP="00DC4965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</w:tr>
    </w:tbl>
    <w:p w14:paraId="1E0B07B7" w14:textId="77777777" w:rsidR="009E78C1" w:rsidRPr="00B04A26" w:rsidRDefault="009E78C1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14:paraId="2833BE84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642088EB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4F319DB3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3D7BBF4F" w14:textId="77777777" w:rsidR="00353838" w:rsidRPr="002E6722" w:rsidRDefault="001F7DC8" w:rsidP="00207EF8">
      <w:pPr>
        <w:pStyle w:val="Heading2"/>
        <w:spacing w:after="120" w:line="240" w:lineRule="auto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4. How helpful </w:t>
      </w:r>
      <w:r w:rsidR="00353838" w:rsidRPr="002E6722">
        <w:rPr>
          <w:rFonts w:ascii="Arial" w:hAnsi="Arial" w:cs="Arial"/>
          <w:i w:val="0"/>
          <w:sz w:val="18"/>
          <w:szCs w:val="18"/>
          <w:lang w:val="en-GB"/>
        </w:rPr>
        <w:t>was counselling</w:t>
      </w:r>
      <w:r w:rsidR="004758E4" w:rsidRPr="002E6722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="00353838" w:rsidRPr="002E6722">
        <w:rPr>
          <w:rFonts w:ascii="Arial" w:hAnsi="Arial" w:cs="Arial"/>
          <w:i w:val="0"/>
          <w:sz w:val="18"/>
          <w:szCs w:val="18"/>
          <w:lang w:val="en-GB"/>
        </w:rPr>
        <w:t>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1"/>
        <w:gridCol w:w="1923"/>
        <w:gridCol w:w="340"/>
        <w:gridCol w:w="2490"/>
        <w:gridCol w:w="340"/>
        <w:gridCol w:w="2057"/>
        <w:gridCol w:w="340"/>
        <w:gridCol w:w="2355"/>
      </w:tblGrid>
      <w:tr w:rsidR="00035FFD" w:rsidRPr="00B04A26" w14:paraId="72BA95F9" w14:textId="77777777" w:rsidTr="00330E0A">
        <w:trPr>
          <w:trHeight w:val="340"/>
        </w:trPr>
        <w:tc>
          <w:tcPr>
            <w:tcW w:w="363" w:type="dxa"/>
          </w:tcPr>
          <w:p w14:paraId="4F670706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tcBorders>
              <w:top w:val="nil"/>
              <w:bottom w:val="nil"/>
            </w:tcBorders>
          </w:tcPr>
          <w:p w14:paraId="3E855C67" w14:textId="77777777" w:rsidR="00035FFD" w:rsidRPr="00B04A26" w:rsidRDefault="00035FFD" w:rsidP="004758E4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 xml:space="preserve">not </w:t>
            </w:r>
            <w:r w:rsidR="004758E4" w:rsidRPr="002E6722">
              <w:rPr>
                <w:rFonts w:ascii="Arial" w:hAnsi="Arial" w:cs="Arial"/>
                <w:sz w:val="18"/>
                <w:szCs w:val="18"/>
                <w:lang w:val="en-GB"/>
              </w:rPr>
              <w:t>helpful</w:t>
            </w:r>
          </w:p>
        </w:tc>
        <w:tc>
          <w:tcPr>
            <w:tcW w:w="340" w:type="dxa"/>
          </w:tcPr>
          <w:p w14:paraId="1D36B27D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495" w:type="dxa"/>
            <w:tcBorders>
              <w:top w:val="nil"/>
              <w:bottom w:val="nil"/>
            </w:tcBorders>
          </w:tcPr>
          <w:p w14:paraId="566A1B6F" w14:textId="77777777" w:rsidR="00035FFD" w:rsidRPr="00B04A26" w:rsidRDefault="00035FFD" w:rsidP="004758E4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 xml:space="preserve">somewhat </w:t>
            </w:r>
            <w:r w:rsidR="004758E4" w:rsidRPr="002E6722">
              <w:rPr>
                <w:rFonts w:ascii="Arial" w:hAnsi="Arial" w:cs="Arial"/>
                <w:sz w:val="18"/>
                <w:szCs w:val="18"/>
                <w:lang w:val="en-GB"/>
              </w:rPr>
              <w:t>helpful</w:t>
            </w:r>
          </w:p>
        </w:tc>
        <w:tc>
          <w:tcPr>
            <w:tcW w:w="340" w:type="dxa"/>
          </w:tcPr>
          <w:p w14:paraId="3FAB49BD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062" w:type="dxa"/>
            <w:tcBorders>
              <w:top w:val="nil"/>
              <w:bottom w:val="nil"/>
            </w:tcBorders>
          </w:tcPr>
          <w:p w14:paraId="2938BE63" w14:textId="77777777" w:rsidR="00035FFD" w:rsidRPr="00B04A26" w:rsidRDefault="004758E4" w:rsidP="004758E4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very helpful</w:t>
            </w:r>
          </w:p>
        </w:tc>
        <w:tc>
          <w:tcPr>
            <w:tcW w:w="340" w:type="dxa"/>
          </w:tcPr>
          <w:p w14:paraId="00ECB6EF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361" w:type="dxa"/>
            <w:tcBorders>
              <w:top w:val="nil"/>
              <w:bottom w:val="nil"/>
              <w:right w:val="nil"/>
            </w:tcBorders>
          </w:tcPr>
          <w:p w14:paraId="14328F92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2E6722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</w:tr>
    </w:tbl>
    <w:p w14:paraId="7B18772A" w14:textId="77777777" w:rsidR="00353838" w:rsidRPr="00B04A26" w:rsidRDefault="00353838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14:paraId="74A078AC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4B424669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48940196" w14:textId="77777777" w:rsidR="00A25C7C" w:rsidRPr="002E6722" w:rsidRDefault="00A25C7C" w:rsidP="00A25C7C">
      <w:pPr>
        <w:pStyle w:val="NoSpacing"/>
        <w:rPr>
          <w:rFonts w:ascii="Arial" w:hAnsi="Arial" w:cs="Arial"/>
          <w:sz w:val="18"/>
          <w:szCs w:val="18"/>
          <w:lang w:val="en-GB"/>
        </w:rPr>
      </w:pPr>
    </w:p>
    <w:p w14:paraId="710DB05B" w14:textId="77777777" w:rsidR="00035FFD" w:rsidRPr="002E6722" w:rsidRDefault="00035FFD" w:rsidP="00035FFD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5. </w:t>
      </w:r>
      <w:r w:rsidR="008D2067" w:rsidRPr="002E6722">
        <w:rPr>
          <w:rFonts w:ascii="Arial" w:hAnsi="Arial" w:cs="Arial"/>
          <w:i w:val="0"/>
          <w:sz w:val="18"/>
          <w:szCs w:val="18"/>
          <w:lang w:val="en-GB"/>
        </w:rPr>
        <w:t>W</w:t>
      </w:r>
      <w:r w:rsidR="004758E4" w:rsidRPr="002E6722">
        <w:rPr>
          <w:rFonts w:ascii="Arial" w:hAnsi="Arial" w:cs="Arial"/>
          <w:i w:val="0"/>
          <w:sz w:val="18"/>
          <w:szCs w:val="18"/>
          <w:lang w:val="en-GB"/>
        </w:rPr>
        <w:t xml:space="preserve">ere you 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satisfied with the </w:t>
      </w:r>
      <w:r w:rsidR="004758E4" w:rsidRPr="002E6722">
        <w:rPr>
          <w:rFonts w:ascii="Arial" w:hAnsi="Arial" w:cs="Arial"/>
          <w:i w:val="0"/>
          <w:sz w:val="18"/>
          <w:szCs w:val="18"/>
          <w:lang w:val="en-GB"/>
        </w:rPr>
        <w:t>service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 you received from </w:t>
      </w:r>
      <w:r w:rsidR="00E10517" w:rsidRPr="002E6722">
        <w:rPr>
          <w:rFonts w:ascii="Arial" w:hAnsi="Arial" w:cs="Arial"/>
          <w:i w:val="0"/>
          <w:sz w:val="18"/>
          <w:szCs w:val="18"/>
          <w:lang w:val="en-GB"/>
        </w:rPr>
        <w:t>the department</w:t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>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1"/>
        <w:gridCol w:w="1661"/>
        <w:gridCol w:w="338"/>
        <w:gridCol w:w="1373"/>
        <w:gridCol w:w="338"/>
        <w:gridCol w:w="1628"/>
        <w:gridCol w:w="338"/>
        <w:gridCol w:w="1637"/>
        <w:gridCol w:w="338"/>
        <w:gridCol w:w="2194"/>
      </w:tblGrid>
      <w:tr w:rsidR="00035FFD" w:rsidRPr="00B04A26" w14:paraId="173EDEFD" w14:textId="77777777" w:rsidTr="00330E0A">
        <w:trPr>
          <w:trHeight w:val="340"/>
        </w:trPr>
        <w:tc>
          <w:tcPr>
            <w:tcW w:w="363" w:type="dxa"/>
          </w:tcPr>
          <w:p w14:paraId="35337D3C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74" w:type="dxa"/>
            <w:tcBorders>
              <w:top w:val="nil"/>
              <w:bottom w:val="nil"/>
            </w:tcBorders>
          </w:tcPr>
          <w:p w14:paraId="1358291D" w14:textId="77777777" w:rsidR="00035FFD" w:rsidRPr="00E1019E" w:rsidRDefault="00035FFD" w:rsidP="00DC4965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very satisfied</w:t>
            </w:r>
          </w:p>
        </w:tc>
        <w:tc>
          <w:tcPr>
            <w:tcW w:w="340" w:type="dxa"/>
          </w:tcPr>
          <w:p w14:paraId="382DE77F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</w:tcPr>
          <w:p w14:paraId="5416C22F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satisfied</w:t>
            </w:r>
          </w:p>
        </w:tc>
        <w:tc>
          <w:tcPr>
            <w:tcW w:w="340" w:type="dxa"/>
          </w:tcPr>
          <w:p w14:paraId="0824771E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4" w:type="dxa"/>
            <w:tcBorders>
              <w:top w:val="nil"/>
              <w:bottom w:val="nil"/>
            </w:tcBorders>
          </w:tcPr>
          <w:p w14:paraId="79FA7EE7" w14:textId="77777777" w:rsidR="00035FFD" w:rsidRPr="00E1019E" w:rsidRDefault="00035FFD" w:rsidP="00DC4965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  <w:tc>
          <w:tcPr>
            <w:tcW w:w="340" w:type="dxa"/>
          </w:tcPr>
          <w:p w14:paraId="19E36F4A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5" w:type="dxa"/>
            <w:tcBorders>
              <w:top w:val="nil"/>
              <w:bottom w:val="nil"/>
              <w:right w:val="nil"/>
            </w:tcBorders>
          </w:tcPr>
          <w:p w14:paraId="453117AA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dissatisfied</w:t>
            </w:r>
          </w:p>
        </w:tc>
        <w:tc>
          <w:tcPr>
            <w:tcW w:w="3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65ADED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1" w:type="dxa"/>
            <w:tcBorders>
              <w:top w:val="nil"/>
              <w:bottom w:val="nil"/>
              <w:right w:val="nil"/>
            </w:tcBorders>
          </w:tcPr>
          <w:p w14:paraId="62CE166A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very dissatisfied</w:t>
            </w:r>
          </w:p>
        </w:tc>
      </w:tr>
    </w:tbl>
    <w:p w14:paraId="61FD5AC3" w14:textId="77777777" w:rsidR="00035FFD" w:rsidRPr="00B04A26" w:rsidRDefault="00035FFD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:</w:t>
      </w:r>
    </w:p>
    <w:p w14:paraId="4F8FD649" w14:textId="77777777" w:rsidR="00035FFD" w:rsidRPr="00B04A26" w:rsidRDefault="00035FFD" w:rsidP="00035FFD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5C1C9A7D" w14:textId="77777777" w:rsidR="00035FFD" w:rsidRPr="00B04A26" w:rsidRDefault="00035FFD" w:rsidP="00035FFD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505FA3CC" w14:textId="77777777" w:rsidR="009E78C1" w:rsidRPr="002E6722" w:rsidRDefault="00035FFD" w:rsidP="00B04A26">
      <w:pPr>
        <w:pStyle w:val="Heading2"/>
        <w:spacing w:after="120" w:line="240" w:lineRule="auto"/>
        <w:rPr>
          <w:rFonts w:ascii="Arial" w:hAnsi="Arial" w:cs="Arial"/>
          <w:i w:val="0"/>
          <w:sz w:val="18"/>
          <w:szCs w:val="18"/>
          <w:lang w:val="en-GB"/>
        </w:rPr>
      </w:pPr>
      <w:r w:rsidRPr="00B04A26">
        <w:rPr>
          <w:sz w:val="18"/>
          <w:szCs w:val="18"/>
          <w:lang w:val="en-GB"/>
        </w:rPr>
        <w:br/>
      </w:r>
      <w:r w:rsidRPr="002E6722">
        <w:rPr>
          <w:rFonts w:ascii="Arial" w:hAnsi="Arial" w:cs="Arial"/>
          <w:i w:val="0"/>
          <w:sz w:val="18"/>
          <w:szCs w:val="18"/>
          <w:lang w:val="en-GB"/>
        </w:rPr>
        <w:t>6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>. What effect, if any, has counselling</w:t>
      </w:r>
      <w:r w:rsidR="004758E4" w:rsidRPr="002E6722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 xml:space="preserve"> had upon</w:t>
      </w:r>
      <w:r w:rsidR="00080B9D" w:rsidRPr="002E6722">
        <w:rPr>
          <w:rFonts w:ascii="Arial" w:hAnsi="Arial" w:cs="Arial"/>
          <w:i w:val="0"/>
          <w:sz w:val="18"/>
          <w:szCs w:val="18"/>
          <w:lang w:val="en-GB"/>
        </w:rPr>
        <w:t xml:space="preserve"> your work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>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5"/>
        <w:gridCol w:w="338"/>
        <w:gridCol w:w="1371"/>
        <w:gridCol w:w="338"/>
        <w:gridCol w:w="1634"/>
        <w:gridCol w:w="338"/>
        <w:gridCol w:w="1631"/>
        <w:gridCol w:w="338"/>
        <w:gridCol w:w="2191"/>
      </w:tblGrid>
      <w:tr w:rsidR="00035FFD" w:rsidRPr="00B04A26" w14:paraId="47E216B7" w14:textId="77777777" w:rsidTr="00330E0A">
        <w:trPr>
          <w:trHeight w:val="340"/>
        </w:trPr>
        <w:tc>
          <w:tcPr>
            <w:tcW w:w="363" w:type="dxa"/>
          </w:tcPr>
          <w:p w14:paraId="001BA2A7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74" w:type="dxa"/>
            <w:tcBorders>
              <w:top w:val="nil"/>
              <w:bottom w:val="nil"/>
            </w:tcBorders>
          </w:tcPr>
          <w:p w14:paraId="3F3B9678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worsened</w:t>
            </w:r>
          </w:p>
        </w:tc>
        <w:tc>
          <w:tcPr>
            <w:tcW w:w="340" w:type="dxa"/>
          </w:tcPr>
          <w:p w14:paraId="6C083D1A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</w:tcPr>
          <w:p w14:paraId="131D0FED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no effect</w:t>
            </w:r>
          </w:p>
        </w:tc>
        <w:tc>
          <w:tcPr>
            <w:tcW w:w="340" w:type="dxa"/>
          </w:tcPr>
          <w:p w14:paraId="5CF8A5C7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4" w:type="dxa"/>
            <w:tcBorders>
              <w:top w:val="nil"/>
              <w:bottom w:val="nil"/>
            </w:tcBorders>
          </w:tcPr>
          <w:p w14:paraId="49FCA35A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improved</w:t>
            </w:r>
          </w:p>
        </w:tc>
        <w:tc>
          <w:tcPr>
            <w:tcW w:w="340" w:type="dxa"/>
          </w:tcPr>
          <w:p w14:paraId="7C138849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5" w:type="dxa"/>
            <w:tcBorders>
              <w:top w:val="nil"/>
              <w:bottom w:val="nil"/>
              <w:right w:val="nil"/>
            </w:tcBorders>
          </w:tcPr>
          <w:p w14:paraId="14605B7F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  <w:tc>
          <w:tcPr>
            <w:tcW w:w="3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FA2DE18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1" w:type="dxa"/>
            <w:tcBorders>
              <w:top w:val="nil"/>
              <w:bottom w:val="nil"/>
              <w:right w:val="nil"/>
            </w:tcBorders>
          </w:tcPr>
          <w:p w14:paraId="362F1915" w14:textId="77777777" w:rsidR="00035FFD" w:rsidRPr="00B04A26" w:rsidRDefault="0094158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="00035FFD" w:rsidRPr="00E1019E">
              <w:rPr>
                <w:rFonts w:ascii="Arial" w:hAnsi="Arial" w:cs="Arial"/>
                <w:sz w:val="18"/>
                <w:szCs w:val="18"/>
                <w:lang w:val="en-GB"/>
              </w:rPr>
              <w:t>ther (write below)</w:t>
            </w:r>
          </w:p>
        </w:tc>
      </w:tr>
    </w:tbl>
    <w:p w14:paraId="478E4D63" w14:textId="77777777" w:rsidR="009E78C1" w:rsidRPr="00B04A26" w:rsidRDefault="009E78C1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14:paraId="393B9FD0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3F6EC807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17FC89BD" w14:textId="77777777" w:rsidR="00330E0A" w:rsidRPr="002E6722" w:rsidRDefault="004758E4" w:rsidP="00330E0A">
      <w:pPr>
        <w:pStyle w:val="Heading2"/>
        <w:spacing w:after="120" w:line="240" w:lineRule="auto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lastRenderedPageBreak/>
        <w:t>7. Do you think counselling/therapy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 xml:space="preserve"> was important for you in re</w:t>
      </w:r>
      <w:r w:rsidR="00080B9D" w:rsidRPr="002E6722">
        <w:rPr>
          <w:rFonts w:ascii="Arial" w:hAnsi="Arial" w:cs="Arial"/>
          <w:i w:val="0"/>
          <w:sz w:val="18"/>
          <w:szCs w:val="18"/>
          <w:lang w:val="en-GB"/>
        </w:rPr>
        <w:t>maining an MCAST employee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>?</w:t>
      </w:r>
    </w:p>
    <w:tbl>
      <w:tblPr>
        <w:tblStyle w:val="TableGrid"/>
        <w:tblpPr w:leftFromText="180" w:rightFromText="180" w:vertAnchor="text" w:tblpY="1"/>
        <w:tblOverlap w:val="never"/>
        <w:tblW w:w="10119" w:type="dxa"/>
        <w:tblLook w:val="04A0" w:firstRow="1" w:lastRow="0" w:firstColumn="1" w:lastColumn="0" w:noHBand="0" w:noVBand="1"/>
      </w:tblPr>
      <w:tblGrid>
        <w:gridCol w:w="349"/>
        <w:gridCol w:w="1508"/>
        <w:gridCol w:w="373"/>
        <w:gridCol w:w="1658"/>
        <w:gridCol w:w="373"/>
        <w:gridCol w:w="1656"/>
        <w:gridCol w:w="371"/>
        <w:gridCol w:w="1656"/>
        <w:gridCol w:w="373"/>
        <w:gridCol w:w="1802"/>
      </w:tblGrid>
      <w:tr w:rsidR="00330E0A" w:rsidRPr="00B04A26" w14:paraId="70006623" w14:textId="77777777" w:rsidTr="00FB2396">
        <w:trPr>
          <w:trHeight w:val="340"/>
        </w:trPr>
        <w:tc>
          <w:tcPr>
            <w:tcW w:w="340" w:type="dxa"/>
          </w:tcPr>
          <w:p w14:paraId="4E3CDF4B" w14:textId="77777777" w:rsidR="00330E0A" w:rsidRPr="00B04A26" w:rsidRDefault="00330E0A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473" w:type="dxa"/>
            <w:tcBorders>
              <w:top w:val="nil"/>
              <w:bottom w:val="nil"/>
            </w:tcBorders>
          </w:tcPr>
          <w:p w14:paraId="104F0C9A" w14:textId="77777777" w:rsidR="00330E0A" w:rsidRPr="00B04A26" w:rsidRDefault="00473F98" w:rsidP="00FB2396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n</w:t>
            </w:r>
            <w:r w:rsidR="00330E0A" w:rsidRPr="00E1019E">
              <w:rPr>
                <w:rFonts w:ascii="Arial" w:hAnsi="Arial" w:cs="Arial"/>
                <w:sz w:val="18"/>
                <w:szCs w:val="18"/>
                <w:lang w:val="en-GB"/>
              </w:rPr>
              <w:t>ot useful</w:t>
            </w:r>
          </w:p>
        </w:tc>
        <w:tc>
          <w:tcPr>
            <w:tcW w:w="365" w:type="dxa"/>
          </w:tcPr>
          <w:p w14:paraId="43A326F1" w14:textId="77777777" w:rsidR="00330E0A" w:rsidRPr="00B04A26" w:rsidRDefault="00330E0A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519D1D3" w14:textId="77777777" w:rsidR="00330E0A" w:rsidRPr="00E1019E" w:rsidRDefault="00473F98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="00330E0A" w:rsidRPr="00E1019E">
              <w:rPr>
                <w:rFonts w:ascii="Arial" w:hAnsi="Arial" w:cs="Arial"/>
                <w:sz w:val="18"/>
                <w:szCs w:val="18"/>
                <w:lang w:val="en-GB"/>
              </w:rPr>
              <w:t>omewhat useful</w:t>
            </w:r>
          </w:p>
        </w:tc>
        <w:tc>
          <w:tcPr>
            <w:tcW w:w="365" w:type="dxa"/>
          </w:tcPr>
          <w:p w14:paraId="2A938989" w14:textId="77777777" w:rsidR="00330E0A" w:rsidRPr="00B04A26" w:rsidRDefault="00330E0A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19" w:type="dxa"/>
            <w:tcBorders>
              <w:top w:val="nil"/>
              <w:bottom w:val="nil"/>
            </w:tcBorders>
          </w:tcPr>
          <w:p w14:paraId="7910063D" w14:textId="77777777" w:rsidR="00330E0A" w:rsidRPr="00B04A26" w:rsidRDefault="00473F98" w:rsidP="00FB2396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v</w:t>
            </w:r>
            <w:r w:rsidR="00330E0A" w:rsidRPr="00E1019E">
              <w:rPr>
                <w:rFonts w:ascii="Arial" w:hAnsi="Arial" w:cs="Arial"/>
                <w:sz w:val="18"/>
                <w:szCs w:val="18"/>
                <w:lang w:val="en-GB"/>
              </w:rPr>
              <w:t>ery useful</w:t>
            </w:r>
          </w:p>
        </w:tc>
        <w:tc>
          <w:tcPr>
            <w:tcW w:w="363" w:type="dxa"/>
          </w:tcPr>
          <w:p w14:paraId="76CC3836" w14:textId="77777777" w:rsidR="00330E0A" w:rsidRPr="00B04A26" w:rsidRDefault="00330E0A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19" w:type="dxa"/>
            <w:tcBorders>
              <w:top w:val="nil"/>
              <w:bottom w:val="nil"/>
            </w:tcBorders>
          </w:tcPr>
          <w:p w14:paraId="139558BF" w14:textId="77777777" w:rsidR="00330E0A" w:rsidRPr="00E1019E" w:rsidRDefault="00473F98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d</w:t>
            </w:r>
            <w:r w:rsidR="00330E0A" w:rsidRPr="00E1019E">
              <w:rPr>
                <w:rFonts w:ascii="Arial" w:hAnsi="Arial" w:cs="Arial"/>
                <w:sz w:val="18"/>
                <w:szCs w:val="18"/>
                <w:lang w:val="en-GB"/>
              </w:rPr>
              <w:t>on’t know</w:t>
            </w:r>
          </w:p>
        </w:tc>
        <w:tc>
          <w:tcPr>
            <w:tcW w:w="365" w:type="dxa"/>
          </w:tcPr>
          <w:p w14:paraId="637A44DE" w14:textId="77777777" w:rsidR="00330E0A" w:rsidRPr="00B04A26" w:rsidRDefault="00330E0A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761" w:type="dxa"/>
            <w:tcBorders>
              <w:top w:val="nil"/>
              <w:bottom w:val="nil"/>
              <w:right w:val="nil"/>
            </w:tcBorders>
          </w:tcPr>
          <w:p w14:paraId="64B0DC4D" w14:textId="77777777" w:rsidR="00330E0A" w:rsidRPr="00E1019E" w:rsidRDefault="00473F98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="00330E0A" w:rsidRPr="00E1019E">
              <w:rPr>
                <w:rFonts w:ascii="Arial" w:hAnsi="Arial" w:cs="Arial"/>
                <w:sz w:val="18"/>
                <w:szCs w:val="18"/>
                <w:lang w:val="en-GB"/>
              </w:rPr>
              <w:t>rrelevant N/A</w:t>
            </w:r>
          </w:p>
        </w:tc>
      </w:tr>
    </w:tbl>
    <w:p w14:paraId="5A5B49B2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7B270A9A" w14:textId="77777777" w:rsidR="009E78C1" w:rsidRPr="002E6722" w:rsidRDefault="009E78C1" w:rsidP="00207EF8">
      <w:pPr>
        <w:pStyle w:val="Heading2"/>
        <w:spacing w:after="120" w:line="240" w:lineRule="auto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>8. How would you recommend the service to be improved and/or developed?</w:t>
      </w:r>
    </w:p>
    <w:p w14:paraId="23CEA717" w14:textId="77777777" w:rsidR="00B67411" w:rsidRPr="00B04A26" w:rsidRDefault="00B67411" w:rsidP="00B67411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49ECDB9F" w14:textId="77777777" w:rsidR="00B67411" w:rsidRPr="00B04A26" w:rsidRDefault="00B67411" w:rsidP="00B67411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3678555E" w14:textId="77777777" w:rsidR="009E78C1" w:rsidRPr="002E6722" w:rsidRDefault="00E96E40" w:rsidP="00B67411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9. 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>What is your gender?</w:t>
      </w:r>
    </w:p>
    <w:tbl>
      <w:tblPr>
        <w:tblStyle w:val="TableGrid"/>
        <w:tblW w:w="9839" w:type="dxa"/>
        <w:tblInd w:w="-5" w:type="dxa"/>
        <w:tblLook w:val="04A0" w:firstRow="1" w:lastRow="0" w:firstColumn="1" w:lastColumn="0" w:noHBand="0" w:noVBand="1"/>
      </w:tblPr>
      <w:tblGrid>
        <w:gridCol w:w="362"/>
        <w:gridCol w:w="2615"/>
        <w:gridCol w:w="340"/>
        <w:gridCol w:w="3385"/>
        <w:gridCol w:w="340"/>
        <w:gridCol w:w="2797"/>
      </w:tblGrid>
      <w:tr w:rsidR="00035FFD" w:rsidRPr="00B04A26" w14:paraId="0927D370" w14:textId="77777777" w:rsidTr="00330E0A">
        <w:trPr>
          <w:trHeight w:val="340"/>
        </w:trPr>
        <w:tc>
          <w:tcPr>
            <w:tcW w:w="362" w:type="dxa"/>
          </w:tcPr>
          <w:p w14:paraId="416FD4F5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615" w:type="dxa"/>
            <w:tcBorders>
              <w:top w:val="nil"/>
              <w:bottom w:val="nil"/>
            </w:tcBorders>
          </w:tcPr>
          <w:p w14:paraId="7A49A4B9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male</w:t>
            </w:r>
          </w:p>
        </w:tc>
        <w:tc>
          <w:tcPr>
            <w:tcW w:w="340" w:type="dxa"/>
          </w:tcPr>
          <w:p w14:paraId="764158B8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385" w:type="dxa"/>
            <w:tcBorders>
              <w:top w:val="nil"/>
              <w:bottom w:val="nil"/>
            </w:tcBorders>
          </w:tcPr>
          <w:p w14:paraId="43F59370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340" w:type="dxa"/>
          </w:tcPr>
          <w:p w14:paraId="3F260E9F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797" w:type="dxa"/>
            <w:tcBorders>
              <w:top w:val="nil"/>
              <w:bottom w:val="nil"/>
              <w:right w:val="nil"/>
            </w:tcBorders>
          </w:tcPr>
          <w:p w14:paraId="320BC8EC" w14:textId="77777777" w:rsidR="00035FFD" w:rsidRPr="00B04A26" w:rsidRDefault="00035FFD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other</w:t>
            </w:r>
          </w:p>
        </w:tc>
      </w:tr>
    </w:tbl>
    <w:p w14:paraId="57E73106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5B509C01" w14:textId="77777777" w:rsidR="009E78C1" w:rsidRPr="002E6722" w:rsidRDefault="00E96E40" w:rsidP="00325293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10. 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>In what age group do you fall?</w:t>
      </w:r>
    </w:p>
    <w:tbl>
      <w:tblPr>
        <w:tblStyle w:val="TableGrid"/>
        <w:tblpPr w:leftFromText="180" w:rightFromText="180" w:vertAnchor="text" w:tblpY="1"/>
        <w:tblOverlap w:val="never"/>
        <w:tblW w:w="10119" w:type="dxa"/>
        <w:tblLook w:val="04A0" w:firstRow="1" w:lastRow="0" w:firstColumn="1" w:lastColumn="0" w:noHBand="0" w:noVBand="1"/>
      </w:tblPr>
      <w:tblGrid>
        <w:gridCol w:w="349"/>
        <w:gridCol w:w="1508"/>
        <w:gridCol w:w="373"/>
        <w:gridCol w:w="1658"/>
        <w:gridCol w:w="373"/>
        <w:gridCol w:w="1656"/>
        <w:gridCol w:w="371"/>
        <w:gridCol w:w="1656"/>
        <w:gridCol w:w="373"/>
        <w:gridCol w:w="1802"/>
      </w:tblGrid>
      <w:tr w:rsidR="00D11CE5" w:rsidRPr="00B04A26" w14:paraId="3C5F8B45" w14:textId="77777777" w:rsidTr="00D11CE5">
        <w:trPr>
          <w:trHeight w:val="340"/>
        </w:trPr>
        <w:tc>
          <w:tcPr>
            <w:tcW w:w="340" w:type="dxa"/>
          </w:tcPr>
          <w:p w14:paraId="3E7DB0A0" w14:textId="77777777" w:rsidR="00D11CE5" w:rsidRPr="00B04A26" w:rsidRDefault="00D11CE5" w:rsidP="00D11CE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473" w:type="dxa"/>
            <w:tcBorders>
              <w:top w:val="nil"/>
              <w:bottom w:val="nil"/>
            </w:tcBorders>
          </w:tcPr>
          <w:p w14:paraId="76EDB0EE" w14:textId="77777777" w:rsidR="00D11CE5" w:rsidRPr="00B04A26" w:rsidRDefault="00D11CE5" w:rsidP="00D11CE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under 18</w:t>
            </w:r>
          </w:p>
        </w:tc>
        <w:tc>
          <w:tcPr>
            <w:tcW w:w="365" w:type="dxa"/>
          </w:tcPr>
          <w:p w14:paraId="17A98D41" w14:textId="77777777" w:rsidR="00D11CE5" w:rsidRPr="00B04A26" w:rsidRDefault="00D11CE5" w:rsidP="00D11CE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5E9CB494" w14:textId="77777777" w:rsidR="00D11CE5" w:rsidRPr="00E1019E" w:rsidRDefault="00D11CE5" w:rsidP="00D11CE5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18 – 25</w:t>
            </w:r>
          </w:p>
        </w:tc>
        <w:tc>
          <w:tcPr>
            <w:tcW w:w="365" w:type="dxa"/>
          </w:tcPr>
          <w:p w14:paraId="3CC873EC" w14:textId="77777777" w:rsidR="00D11CE5" w:rsidRPr="00B04A26" w:rsidRDefault="00D11CE5" w:rsidP="00D11CE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19" w:type="dxa"/>
            <w:tcBorders>
              <w:top w:val="nil"/>
              <w:bottom w:val="nil"/>
            </w:tcBorders>
          </w:tcPr>
          <w:p w14:paraId="7113FC9F" w14:textId="77777777" w:rsidR="00D11CE5" w:rsidRPr="00E1019E" w:rsidRDefault="00D11CE5" w:rsidP="00D11CE5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26-35</w:t>
            </w:r>
          </w:p>
        </w:tc>
        <w:tc>
          <w:tcPr>
            <w:tcW w:w="363" w:type="dxa"/>
          </w:tcPr>
          <w:p w14:paraId="26CF6270" w14:textId="77777777" w:rsidR="00D11CE5" w:rsidRPr="00B04A26" w:rsidRDefault="00D11CE5" w:rsidP="00D11CE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19" w:type="dxa"/>
            <w:tcBorders>
              <w:top w:val="nil"/>
              <w:bottom w:val="nil"/>
            </w:tcBorders>
          </w:tcPr>
          <w:p w14:paraId="7D003422" w14:textId="77777777" w:rsidR="00D11CE5" w:rsidRPr="00B04A26" w:rsidRDefault="00D11CE5" w:rsidP="00D11CE5">
            <w:pPr>
              <w:spacing w:after="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36-50</w:t>
            </w:r>
          </w:p>
        </w:tc>
        <w:tc>
          <w:tcPr>
            <w:tcW w:w="365" w:type="dxa"/>
          </w:tcPr>
          <w:p w14:paraId="0BDCE734" w14:textId="77777777" w:rsidR="00D11CE5" w:rsidRPr="00B04A26" w:rsidRDefault="00D11CE5" w:rsidP="00D11CE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761" w:type="dxa"/>
            <w:tcBorders>
              <w:top w:val="nil"/>
              <w:bottom w:val="nil"/>
              <w:right w:val="nil"/>
            </w:tcBorders>
          </w:tcPr>
          <w:p w14:paraId="349E6A44" w14:textId="77777777" w:rsidR="00D11CE5" w:rsidRPr="00E1019E" w:rsidRDefault="00D11CE5" w:rsidP="00D11CE5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 xml:space="preserve">over 50               </w:t>
            </w: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ab/>
            </w:r>
          </w:p>
        </w:tc>
      </w:tr>
    </w:tbl>
    <w:p w14:paraId="386EA45E" w14:textId="77777777" w:rsidR="00A25C7C" w:rsidRPr="00B04A26" w:rsidRDefault="00080B9D" w:rsidP="00A25C7C">
      <w:pPr>
        <w:pStyle w:val="NoSpacing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 </w:t>
      </w:r>
    </w:p>
    <w:p w14:paraId="07A47CDF" w14:textId="77777777" w:rsidR="009E78C1" w:rsidRPr="002E6722" w:rsidRDefault="00E96E40" w:rsidP="00325293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11. </w:t>
      </w:r>
      <w:r w:rsidR="00E10517" w:rsidRPr="002E6722">
        <w:rPr>
          <w:rFonts w:ascii="Arial" w:hAnsi="Arial" w:cs="Arial"/>
          <w:i w:val="0"/>
          <w:sz w:val="18"/>
          <w:szCs w:val="18"/>
          <w:lang w:val="en-GB"/>
        </w:rPr>
        <w:t>In which sector</w:t>
      </w:r>
      <w:r w:rsidR="0094158D" w:rsidRPr="002E6722">
        <w:rPr>
          <w:rFonts w:ascii="Arial" w:hAnsi="Arial" w:cs="Arial"/>
          <w:i w:val="0"/>
          <w:sz w:val="18"/>
          <w:szCs w:val="18"/>
          <w:lang w:val="en-GB"/>
        </w:rPr>
        <w:t xml:space="preserve"> </w:t>
      </w:r>
      <w:r w:rsidR="00473F98" w:rsidRPr="002E6722">
        <w:rPr>
          <w:rFonts w:ascii="Arial" w:hAnsi="Arial" w:cs="Arial"/>
          <w:i w:val="0"/>
          <w:sz w:val="18"/>
          <w:szCs w:val="18"/>
          <w:lang w:val="en-GB"/>
        </w:rPr>
        <w:t>do you work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>?</w:t>
      </w:r>
    </w:p>
    <w:tbl>
      <w:tblPr>
        <w:tblStyle w:val="TableGrid"/>
        <w:tblW w:w="10422" w:type="dxa"/>
        <w:tblLook w:val="04A0" w:firstRow="1" w:lastRow="0" w:firstColumn="1" w:lastColumn="0" w:noHBand="0" w:noVBand="1"/>
      </w:tblPr>
      <w:tblGrid>
        <w:gridCol w:w="360"/>
        <w:gridCol w:w="2931"/>
        <w:gridCol w:w="360"/>
        <w:gridCol w:w="3084"/>
        <w:gridCol w:w="360"/>
        <w:gridCol w:w="3327"/>
      </w:tblGrid>
      <w:tr w:rsidR="00325293" w:rsidRPr="00B04A26" w14:paraId="67D8E876" w14:textId="77777777" w:rsidTr="00B81FDD">
        <w:trPr>
          <w:trHeight w:val="34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4C573EDE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14:paraId="4A13ABE8" w14:textId="77777777" w:rsidR="002B4853" w:rsidRPr="00B04A26" w:rsidRDefault="00473F98" w:rsidP="00B04A26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="00080B9D" w:rsidRPr="00E1019E">
              <w:rPr>
                <w:rFonts w:ascii="Arial" w:hAnsi="Arial" w:cs="Arial"/>
                <w:sz w:val="18"/>
                <w:szCs w:val="18"/>
                <w:lang w:val="en-GB"/>
              </w:rPr>
              <w:t>dministrative</w:t>
            </w:r>
            <w:r w:rsidR="00B04A26" w:rsidRPr="00B04A26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6FB6B447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14:paraId="4F2EEF32" w14:textId="77777777" w:rsidR="002B4853" w:rsidRPr="00B04A26" w:rsidRDefault="00473F98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l</w:t>
            </w:r>
            <w:r w:rsidR="00080B9D" w:rsidRPr="00E1019E">
              <w:rPr>
                <w:rFonts w:ascii="Arial" w:hAnsi="Arial" w:cs="Arial"/>
                <w:sz w:val="18"/>
                <w:szCs w:val="18"/>
                <w:lang w:val="en-GB"/>
              </w:rPr>
              <w:t xml:space="preserve">ecturing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569B1E1D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14:paraId="17DF2D48" w14:textId="77777777" w:rsidR="002B4853" w:rsidRPr="00B04A26" w:rsidRDefault="00473F98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m</w:t>
            </w:r>
            <w:r w:rsidR="00080B9D" w:rsidRPr="00E1019E">
              <w:rPr>
                <w:rFonts w:ascii="Arial" w:hAnsi="Arial" w:cs="Arial"/>
                <w:sz w:val="18"/>
                <w:szCs w:val="18"/>
                <w:lang w:val="en-GB"/>
              </w:rPr>
              <w:t>anagement</w:t>
            </w:r>
          </w:p>
        </w:tc>
      </w:tr>
      <w:tr w:rsidR="00325293" w:rsidRPr="00B04A26" w14:paraId="54888A64" w14:textId="77777777" w:rsidTr="00D11CE5"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075AF7BF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F1E0C" w14:textId="77777777" w:rsidR="002B4853" w:rsidRPr="00B04A26" w:rsidRDefault="002B4853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55908D06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EF0C7" w14:textId="77777777" w:rsidR="002B4853" w:rsidRPr="00B04A26" w:rsidRDefault="002B4853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bottom w:val="nil"/>
              <w:right w:val="nil"/>
            </w:tcBorders>
            <w:vAlign w:val="center"/>
          </w:tcPr>
          <w:p w14:paraId="11E7D4B8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842D5" w14:textId="77777777" w:rsidR="002B4853" w:rsidRPr="00B04A26" w:rsidRDefault="002B4853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</w:tr>
      <w:tr w:rsidR="00325293" w:rsidRPr="00B04A26" w14:paraId="368BC1FE" w14:textId="77777777" w:rsidTr="00B81FDD">
        <w:trPr>
          <w:trHeight w:val="34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15321431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14:paraId="3D3D6AED" w14:textId="77777777" w:rsidR="002B4853" w:rsidRPr="00E1019E" w:rsidRDefault="00473F98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h</w:t>
            </w:r>
            <w:r w:rsidR="00080B9D" w:rsidRPr="00E1019E">
              <w:rPr>
                <w:rFonts w:ascii="Arial" w:hAnsi="Arial" w:cs="Arial"/>
                <w:sz w:val="18"/>
                <w:szCs w:val="18"/>
                <w:lang w:val="en-GB"/>
              </w:rPr>
              <w:t>ousekeeping and Maintenance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783BD8BE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  <w:right w:val="nil"/>
            </w:tcBorders>
            <w:vAlign w:val="center"/>
          </w:tcPr>
          <w:p w14:paraId="2AF6D847" w14:textId="77777777" w:rsidR="002B4853" w:rsidRPr="00B04A26" w:rsidRDefault="00473F98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1019E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="00080B9D" w:rsidRPr="00E1019E">
              <w:rPr>
                <w:rFonts w:ascii="Arial" w:hAnsi="Arial" w:cs="Arial"/>
                <w:sz w:val="18"/>
                <w:szCs w:val="18"/>
                <w:lang w:val="en-GB"/>
              </w:rPr>
              <w:t>the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3DAF5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3C791" w14:textId="77777777" w:rsidR="002B4853" w:rsidRPr="00B04A26" w:rsidRDefault="002B4853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</w:tr>
    </w:tbl>
    <w:p w14:paraId="50B66FEA" w14:textId="77777777" w:rsidR="002E6722" w:rsidRDefault="002E6722" w:rsidP="00325293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</w:p>
    <w:p w14:paraId="0CC88699" w14:textId="2E4CBB33" w:rsidR="009E78C1" w:rsidRPr="002E6722" w:rsidRDefault="00E96E40" w:rsidP="00325293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2E6722">
        <w:rPr>
          <w:rFonts w:ascii="Arial" w:hAnsi="Arial" w:cs="Arial"/>
          <w:i w:val="0"/>
          <w:sz w:val="18"/>
          <w:szCs w:val="18"/>
          <w:lang w:val="en-GB"/>
        </w:rPr>
        <w:t xml:space="preserve">13. 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 xml:space="preserve">Who referred you to the </w:t>
      </w:r>
      <w:r w:rsidR="00876F39" w:rsidRPr="002E6722">
        <w:rPr>
          <w:rFonts w:ascii="Arial" w:hAnsi="Arial" w:cs="Arial"/>
          <w:i w:val="0"/>
          <w:sz w:val="18"/>
          <w:szCs w:val="18"/>
          <w:lang w:val="en-GB"/>
        </w:rPr>
        <w:t>Wellbeing Hub</w:t>
      </w:r>
      <w:r w:rsidR="009E78C1" w:rsidRPr="002E6722">
        <w:rPr>
          <w:rFonts w:ascii="Arial" w:hAnsi="Arial" w:cs="Arial"/>
          <w:i w:val="0"/>
          <w:sz w:val="18"/>
          <w:szCs w:val="18"/>
          <w:lang w:val="en-GB"/>
        </w:rPr>
        <w:t xml:space="preserve">? </w:t>
      </w:r>
    </w:p>
    <w:tbl>
      <w:tblPr>
        <w:tblStyle w:val="TableGrid"/>
        <w:tblW w:w="9700" w:type="dxa"/>
        <w:tblInd w:w="108" w:type="dxa"/>
        <w:tblLook w:val="04A0" w:firstRow="1" w:lastRow="0" w:firstColumn="1" w:lastColumn="0" w:noHBand="0" w:noVBand="1"/>
      </w:tblPr>
      <w:tblGrid>
        <w:gridCol w:w="364"/>
        <w:gridCol w:w="1650"/>
        <w:gridCol w:w="364"/>
        <w:gridCol w:w="1841"/>
        <w:gridCol w:w="364"/>
        <w:gridCol w:w="2817"/>
        <w:gridCol w:w="364"/>
        <w:gridCol w:w="1936"/>
      </w:tblGrid>
      <w:tr w:rsidR="00AD7921" w:rsidRPr="00B04A26" w14:paraId="1A17066D" w14:textId="77777777" w:rsidTr="00AD7921">
        <w:trPr>
          <w:trHeight w:val="340"/>
        </w:trPr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494B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686E14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  <w:r w:rsidRPr="00552948">
              <w:rPr>
                <w:rFonts w:ascii="Arial" w:hAnsi="Arial" w:cs="Arial"/>
                <w:sz w:val="18"/>
                <w:szCs w:val="18"/>
                <w:lang w:val="en-GB"/>
              </w:rPr>
              <w:t>self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3D913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8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BB5F49" w14:textId="77777777" w:rsidR="00AD7921" w:rsidRPr="00B04A26" w:rsidRDefault="00473F98" w:rsidP="00552948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552948">
              <w:rPr>
                <w:rFonts w:ascii="Arial" w:hAnsi="Arial" w:cs="Arial"/>
                <w:sz w:val="18"/>
                <w:szCs w:val="18"/>
                <w:lang w:val="en-GB"/>
              </w:rPr>
              <w:t>colleague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31B88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840A18" w14:textId="75388967" w:rsidR="00AD7921" w:rsidRPr="00B04A26" w:rsidRDefault="00AD7921" w:rsidP="00552948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552948">
              <w:rPr>
                <w:rFonts w:ascii="Arial" w:hAnsi="Arial" w:cs="Arial"/>
                <w:sz w:val="18"/>
                <w:szCs w:val="18"/>
                <w:lang w:val="en-GB"/>
              </w:rPr>
              <w:t>administration/management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424D1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85478F" w14:textId="77777777" w:rsidR="00AD7921" w:rsidRPr="00B04A26" w:rsidRDefault="00AD7921" w:rsidP="00552948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 xml:space="preserve"> </w:t>
            </w:r>
            <w:r w:rsidRPr="00552948">
              <w:rPr>
                <w:rFonts w:ascii="Arial" w:hAnsi="Arial" w:cs="Arial"/>
                <w:sz w:val="18"/>
                <w:szCs w:val="18"/>
                <w:lang w:val="en-GB"/>
              </w:rPr>
              <w:t>student</w:t>
            </w:r>
            <w:r w:rsidR="00473F98" w:rsidRPr="00552948">
              <w:rPr>
                <w:rFonts w:ascii="Arial" w:hAnsi="Arial" w:cs="Arial"/>
                <w:sz w:val="18"/>
                <w:szCs w:val="18"/>
                <w:lang w:val="en-GB"/>
              </w:rPr>
              <w:t xml:space="preserve"> mentor</w:t>
            </w:r>
          </w:p>
        </w:tc>
      </w:tr>
      <w:tr w:rsidR="00AD7921" w:rsidRPr="00B04A26" w14:paraId="2EBFD50E" w14:textId="77777777" w:rsidTr="00473F98">
        <w:trPr>
          <w:trHeight w:val="217"/>
        </w:trPr>
        <w:tc>
          <w:tcPr>
            <w:tcW w:w="3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5E5666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 w14:paraId="3E252F84" w14:textId="77777777" w:rsidR="00AD7921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CB817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</w:tcPr>
          <w:p w14:paraId="1E4F2A1E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0F799E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12B98F7F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C2C098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11636FAC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</w:tr>
      <w:tr w:rsidR="00AD7921" w:rsidRPr="00B04A26" w14:paraId="5B30E3B5" w14:textId="77777777" w:rsidTr="00473F98">
        <w:trPr>
          <w:trHeight w:val="340"/>
        </w:trPr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D3D13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FCC436" w14:textId="77777777" w:rsidR="00AD7921" w:rsidRPr="00552948" w:rsidRDefault="00AD7921" w:rsidP="00DC4965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52948">
              <w:rPr>
                <w:rFonts w:ascii="Arial" w:hAnsi="Arial" w:cs="Arial"/>
                <w:sz w:val="18"/>
                <w:szCs w:val="18"/>
                <w:lang w:val="en-GB"/>
              </w:rPr>
              <w:t>ISSSC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424D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84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FC7962" w14:textId="77777777" w:rsidR="00AD7921" w:rsidRPr="00B04A26" w:rsidRDefault="00473F98" w:rsidP="00552948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552948">
              <w:rPr>
                <w:rFonts w:ascii="Arial" w:hAnsi="Arial" w:cs="Arial"/>
                <w:sz w:val="18"/>
                <w:szCs w:val="18"/>
                <w:lang w:val="en-GB"/>
              </w:rPr>
              <w:t>other</w:t>
            </w:r>
          </w:p>
        </w:tc>
        <w:tc>
          <w:tcPr>
            <w:tcW w:w="364" w:type="dxa"/>
            <w:tcBorders>
              <w:top w:val="nil"/>
              <w:left w:val="nil"/>
              <w:bottom w:val="nil"/>
              <w:right w:val="nil"/>
            </w:tcBorders>
          </w:tcPr>
          <w:p w14:paraId="4FC996B7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03A7DCE6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top w:val="nil"/>
              <w:left w:val="nil"/>
              <w:bottom w:val="nil"/>
              <w:right w:val="nil"/>
            </w:tcBorders>
          </w:tcPr>
          <w:p w14:paraId="59D2250A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6DE3E764" w14:textId="77777777" w:rsidR="00AD7921" w:rsidRPr="00B04A26" w:rsidRDefault="00AD7921" w:rsidP="00DC4965">
            <w:pPr>
              <w:spacing w:after="0"/>
              <w:rPr>
                <w:sz w:val="18"/>
                <w:szCs w:val="18"/>
                <w:lang w:val="en-GB"/>
              </w:rPr>
            </w:pPr>
          </w:p>
        </w:tc>
      </w:tr>
    </w:tbl>
    <w:p w14:paraId="784AE1F5" w14:textId="77777777" w:rsidR="002E6722" w:rsidRDefault="002E6722" w:rsidP="002D2C31">
      <w:pPr>
        <w:spacing w:before="240" w:after="120"/>
        <w:rPr>
          <w:rFonts w:asciiTheme="minorHAnsi" w:hAnsiTheme="minorHAnsi"/>
          <w:b/>
          <w:sz w:val="18"/>
          <w:szCs w:val="18"/>
          <w:lang w:val="en-GB"/>
        </w:rPr>
      </w:pPr>
    </w:p>
    <w:p w14:paraId="789AA63A" w14:textId="01F03C6D" w:rsidR="002D2C31" w:rsidRPr="002D2C31" w:rsidRDefault="00B04A26" w:rsidP="002D2C31">
      <w:pPr>
        <w:spacing w:before="240" w:after="120"/>
        <w:rPr>
          <w:rFonts w:asciiTheme="minorHAnsi" w:hAnsiTheme="minorHAnsi"/>
          <w:b/>
          <w:sz w:val="18"/>
          <w:szCs w:val="18"/>
          <w:lang w:val="en-GB"/>
        </w:rPr>
      </w:pPr>
      <w:r>
        <w:rPr>
          <w:rFonts w:asciiTheme="minorHAnsi" w:hAnsiTheme="minorHAnsi"/>
          <w:b/>
          <w:sz w:val="18"/>
          <w:szCs w:val="18"/>
          <w:lang w:val="en-GB"/>
        </w:rPr>
        <w:t xml:space="preserve">14. </w:t>
      </w:r>
      <w:r w:rsidR="00360A41" w:rsidRPr="002E6722">
        <w:rPr>
          <w:rFonts w:ascii="Arial" w:hAnsi="Arial" w:cs="Arial"/>
          <w:b/>
          <w:sz w:val="18"/>
          <w:szCs w:val="18"/>
          <w:lang w:val="en-GB"/>
        </w:rPr>
        <w:t>Are you interested in support groups? If yes suggest topics.</w:t>
      </w:r>
    </w:p>
    <w:p w14:paraId="5FE80710" w14:textId="77777777" w:rsidR="00B04A26" w:rsidRDefault="00B04A26" w:rsidP="00B04A26">
      <w:pPr>
        <w:spacing w:before="240" w:after="120"/>
        <w:rPr>
          <w:rFonts w:asciiTheme="minorHAnsi" w:hAnsiTheme="minorHAnsi"/>
          <w:sz w:val="18"/>
          <w:szCs w:val="18"/>
          <w:lang w:val="en-GB"/>
        </w:rPr>
      </w:pPr>
      <w:r>
        <w:rPr>
          <w:rFonts w:asciiTheme="minorHAnsi" w:hAnsiTheme="minorHAnsi"/>
          <w:sz w:val="18"/>
          <w:szCs w:val="18"/>
          <w:lang w:val="en-GB"/>
        </w:rPr>
        <w:t>_________________________________________________________________________________________________________________</w:t>
      </w:r>
    </w:p>
    <w:p w14:paraId="6363E4BA" w14:textId="77777777" w:rsidR="00B04A26" w:rsidRPr="00B04A26" w:rsidRDefault="00B04A26" w:rsidP="00B04A26">
      <w:pPr>
        <w:spacing w:before="240" w:after="120"/>
        <w:rPr>
          <w:rFonts w:asciiTheme="minorHAnsi" w:hAnsiTheme="minorHAnsi"/>
          <w:sz w:val="18"/>
          <w:szCs w:val="18"/>
          <w:lang w:val="en-GB"/>
        </w:rPr>
      </w:pPr>
      <w:r>
        <w:rPr>
          <w:rFonts w:asciiTheme="minorHAnsi" w:hAnsiTheme="minorHAnsi"/>
          <w:sz w:val="18"/>
          <w:szCs w:val="18"/>
          <w:lang w:val="en-GB"/>
        </w:rPr>
        <w:t>_________________________________________________________________________________________________________________</w:t>
      </w:r>
    </w:p>
    <w:p w14:paraId="0A4A8D57" w14:textId="77777777" w:rsidR="00B04A26" w:rsidRDefault="00B04A26" w:rsidP="00A25C7C">
      <w:pPr>
        <w:spacing w:before="240" w:after="120"/>
        <w:jc w:val="center"/>
        <w:rPr>
          <w:rFonts w:asciiTheme="minorHAnsi" w:hAnsiTheme="minorHAnsi"/>
          <w:b/>
          <w:i/>
          <w:lang w:val="en-GB"/>
        </w:rPr>
      </w:pPr>
    </w:p>
    <w:p w14:paraId="691CE6F2" w14:textId="77777777" w:rsidR="00242584" w:rsidRDefault="009E78C1" w:rsidP="00A25C7C">
      <w:pPr>
        <w:spacing w:before="240" w:after="120"/>
        <w:jc w:val="center"/>
        <w:rPr>
          <w:rFonts w:ascii="Arial" w:hAnsi="Arial" w:cs="Arial"/>
          <w:b/>
          <w:i/>
          <w:lang w:val="en-GB"/>
        </w:rPr>
      </w:pPr>
      <w:r w:rsidRPr="002E6722">
        <w:rPr>
          <w:rFonts w:ascii="Arial" w:hAnsi="Arial" w:cs="Arial"/>
          <w:b/>
          <w:i/>
          <w:lang w:val="en-GB"/>
        </w:rPr>
        <w:t>Thank you for completing this form.  Yo</w:t>
      </w:r>
      <w:r w:rsidR="00E96E40" w:rsidRPr="002E6722">
        <w:rPr>
          <w:rFonts w:ascii="Arial" w:hAnsi="Arial" w:cs="Arial"/>
          <w:b/>
          <w:i/>
          <w:lang w:val="en-GB"/>
        </w:rPr>
        <w:t>ur feedback is important to us.</w:t>
      </w:r>
    </w:p>
    <w:p w14:paraId="28A41EB8" w14:textId="77777777" w:rsidR="00552948" w:rsidRPr="00552948" w:rsidRDefault="00552948" w:rsidP="00552948">
      <w:pPr>
        <w:rPr>
          <w:rFonts w:ascii="Arial" w:hAnsi="Arial" w:cs="Arial"/>
          <w:lang w:val="en-GB"/>
        </w:rPr>
      </w:pPr>
    </w:p>
    <w:p w14:paraId="6CA68357" w14:textId="77777777" w:rsidR="00552948" w:rsidRPr="00552948" w:rsidRDefault="00552948" w:rsidP="00552948">
      <w:pPr>
        <w:rPr>
          <w:rFonts w:ascii="Arial" w:hAnsi="Arial" w:cs="Arial"/>
          <w:lang w:val="en-GB"/>
        </w:rPr>
      </w:pPr>
    </w:p>
    <w:p w14:paraId="49AD6AEB" w14:textId="77777777" w:rsidR="00552948" w:rsidRPr="00552948" w:rsidRDefault="00552948" w:rsidP="00552948">
      <w:pPr>
        <w:rPr>
          <w:rFonts w:ascii="Arial" w:hAnsi="Arial" w:cs="Arial"/>
          <w:lang w:val="en-GB"/>
        </w:rPr>
      </w:pPr>
    </w:p>
    <w:p w14:paraId="12678838" w14:textId="77777777" w:rsidR="00552948" w:rsidRPr="00552948" w:rsidRDefault="00552948" w:rsidP="00552948">
      <w:pPr>
        <w:rPr>
          <w:rFonts w:ascii="Arial" w:hAnsi="Arial" w:cs="Arial"/>
          <w:lang w:val="en-GB"/>
        </w:rPr>
      </w:pPr>
    </w:p>
    <w:p w14:paraId="6D255624" w14:textId="4C669485" w:rsidR="00552948" w:rsidRPr="00552948" w:rsidRDefault="00552948" w:rsidP="00552948">
      <w:pPr>
        <w:tabs>
          <w:tab w:val="left" w:pos="5873"/>
        </w:tabs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</w:p>
    <w:sectPr w:rsidR="00552948" w:rsidRPr="00552948" w:rsidSect="00974A3C">
      <w:headerReference w:type="even" r:id="rId8"/>
      <w:headerReference w:type="default" r:id="rId9"/>
      <w:footerReference w:type="default" r:id="rId10"/>
      <w:pgSz w:w="11907" w:h="16839" w:code="9"/>
      <w:pgMar w:top="1072" w:right="708" w:bottom="828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4D44E6" w14:textId="77777777" w:rsidR="00E60B7C" w:rsidRDefault="00E60B7C">
      <w:pPr>
        <w:spacing w:after="0" w:line="240" w:lineRule="auto"/>
      </w:pPr>
      <w:r>
        <w:separator/>
      </w:r>
    </w:p>
  </w:endnote>
  <w:endnote w:type="continuationSeparator" w:id="0">
    <w:p w14:paraId="211C23BE" w14:textId="77777777" w:rsidR="00E60B7C" w:rsidRDefault="00E60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89AC0" w14:textId="1C5807EF" w:rsidR="0031643C" w:rsidRPr="00BD082D" w:rsidRDefault="0031643C" w:rsidP="005A2DC2">
    <w:pPr>
      <w:pStyle w:val="Footer"/>
      <w:spacing w:after="0"/>
      <w:rPr>
        <w:rFonts w:ascii="Arial" w:hAnsi="Arial" w:cs="Arial"/>
        <w:i/>
        <w:sz w:val="16"/>
        <w:szCs w:val="16"/>
      </w:rPr>
    </w:pPr>
    <w:r w:rsidRPr="00BD082D">
      <w:rPr>
        <w:rFonts w:ascii="Arial" w:hAnsi="Arial" w:cs="Arial"/>
        <w:i/>
        <w:sz w:val="16"/>
        <w:szCs w:val="16"/>
      </w:rPr>
      <w:t>_________________________________________</w:t>
    </w:r>
    <w:r w:rsidR="00552948">
      <w:rPr>
        <w:rFonts w:ascii="Arial" w:hAnsi="Arial" w:cs="Arial"/>
        <w:i/>
        <w:sz w:val="16"/>
        <w:szCs w:val="16"/>
      </w:rPr>
      <w:t>__</w:t>
    </w:r>
    <w:r w:rsidRPr="00BD082D">
      <w:rPr>
        <w:rFonts w:ascii="Arial" w:hAnsi="Arial" w:cs="Arial"/>
        <w:i/>
        <w:sz w:val="16"/>
        <w:szCs w:val="16"/>
      </w:rPr>
      <w:t>_________________________________________________________________________</w:t>
    </w:r>
  </w:p>
  <w:p w14:paraId="36256CA6" w14:textId="0F715744" w:rsidR="0031643C" w:rsidRPr="00BD082D" w:rsidRDefault="0031643C" w:rsidP="00935BAE">
    <w:pPr>
      <w:pStyle w:val="Footer"/>
      <w:tabs>
        <w:tab w:val="clear" w:pos="9360"/>
        <w:tab w:val="right" w:pos="10348"/>
      </w:tabs>
      <w:spacing w:after="0"/>
      <w:rPr>
        <w:rFonts w:ascii="Arial" w:hAnsi="Arial" w:cs="Arial"/>
        <w:i/>
        <w:sz w:val="16"/>
        <w:szCs w:val="16"/>
      </w:rPr>
    </w:pPr>
    <w:r w:rsidRPr="00BD082D">
      <w:rPr>
        <w:rFonts w:ascii="Arial" w:hAnsi="Arial" w:cs="Arial"/>
        <w:i/>
        <w:sz w:val="16"/>
        <w:szCs w:val="16"/>
      </w:rPr>
      <w:t xml:space="preserve">MCAST Controlled and approved document                                                 </w:t>
    </w:r>
    <w:r w:rsidR="00BD082D">
      <w:rPr>
        <w:rFonts w:ascii="Arial" w:hAnsi="Arial" w:cs="Arial"/>
        <w:i/>
        <w:sz w:val="16"/>
        <w:szCs w:val="16"/>
      </w:rPr>
      <w:tab/>
    </w:r>
    <w:r w:rsidR="00935BAE">
      <w:rPr>
        <w:rFonts w:ascii="Arial" w:hAnsi="Arial" w:cs="Arial"/>
        <w:i/>
        <w:sz w:val="16"/>
        <w:szCs w:val="16"/>
      </w:rPr>
      <w:t xml:space="preserve">   </w:t>
    </w:r>
    <w:r w:rsidRPr="00BD082D">
      <w:rPr>
        <w:rFonts w:ascii="Arial" w:hAnsi="Arial" w:cs="Arial"/>
        <w:i/>
        <w:sz w:val="16"/>
        <w:szCs w:val="16"/>
      </w:rPr>
      <w:t xml:space="preserve">  Unauthorized 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7A4D4" w14:textId="77777777" w:rsidR="00E60B7C" w:rsidRDefault="00E60B7C">
      <w:pPr>
        <w:spacing w:after="0" w:line="240" w:lineRule="auto"/>
      </w:pPr>
      <w:r>
        <w:separator/>
      </w:r>
    </w:p>
  </w:footnote>
  <w:footnote w:type="continuationSeparator" w:id="0">
    <w:p w14:paraId="09B2D583" w14:textId="77777777" w:rsidR="00E60B7C" w:rsidRDefault="00E60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AC0FF" w14:textId="77777777" w:rsidR="0031643C" w:rsidRDefault="002F4254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 w:rsidR="0031643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A65F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FEA99B4" w14:textId="77777777" w:rsidR="0031643C" w:rsidRDefault="0031643C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6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1701"/>
      <w:gridCol w:w="994"/>
      <w:gridCol w:w="1134"/>
      <w:gridCol w:w="425"/>
      <w:gridCol w:w="1560"/>
      <w:gridCol w:w="1275"/>
      <w:gridCol w:w="577"/>
      <w:gridCol w:w="839"/>
    </w:tblGrid>
    <w:tr w:rsidR="00E96555" w:rsidRPr="004F175E" w14:paraId="4D50668C" w14:textId="77777777" w:rsidTr="00974A3C">
      <w:trPr>
        <w:trHeight w:val="278"/>
      </w:trPr>
      <w:tc>
        <w:tcPr>
          <w:tcW w:w="1701" w:type="dxa"/>
          <w:vMerge w:val="restart"/>
        </w:tcPr>
        <w:p w14:paraId="79AD73B4" w14:textId="77777777" w:rsidR="00E96555" w:rsidRPr="004F175E" w:rsidRDefault="00E96555" w:rsidP="00E96555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r w:rsidRPr="004F175E">
            <w:rPr>
              <w:rFonts w:ascii="Arial" w:eastAsia="Times New Roman" w:hAnsi="Arial" w:cs="Arial"/>
              <w:noProof/>
              <w:lang w:val="en-GB" w:eastAsia="en-GB"/>
            </w:rPr>
            <w:drawing>
              <wp:anchor distT="0" distB="0" distL="114300" distR="114300" simplePos="0" relativeHeight="251659264" behindDoc="1" locked="0" layoutInCell="1" allowOverlap="1" wp14:anchorId="77C39DB4" wp14:editId="0EABD80C">
                <wp:simplePos x="0" y="0"/>
                <wp:positionH relativeFrom="column">
                  <wp:posOffset>-65405</wp:posOffset>
                </wp:positionH>
                <wp:positionV relativeFrom="paragraph">
                  <wp:posOffset>64135</wp:posOffset>
                </wp:positionV>
                <wp:extent cx="1019175" cy="419100"/>
                <wp:effectExtent l="0" t="0" r="0" b="0"/>
                <wp:wrapTight wrapText="bothSides">
                  <wp:wrapPolygon edited="0">
                    <wp:start x="4845" y="0"/>
                    <wp:lineTo x="2019" y="1964"/>
                    <wp:lineTo x="404" y="7855"/>
                    <wp:lineTo x="807" y="16691"/>
                    <wp:lineTo x="3634" y="20618"/>
                    <wp:lineTo x="5652" y="20618"/>
                    <wp:lineTo x="8882" y="16691"/>
                    <wp:lineTo x="20994" y="12764"/>
                    <wp:lineTo x="20994" y="6873"/>
                    <wp:lineTo x="6460" y="0"/>
                    <wp:lineTo x="4845" y="0"/>
                  </wp:wrapPolygon>
                </wp:wrapTight>
                <wp:docPr id="1250176211" name="Picture 1250176211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9175" cy="419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05" w:type="dxa"/>
          <w:gridSpan w:val="8"/>
          <w:vAlign w:val="center"/>
        </w:tcPr>
        <w:p w14:paraId="0E3CCB50" w14:textId="2E7C9E94" w:rsidR="00E96555" w:rsidRPr="00974A3C" w:rsidRDefault="00E96555" w:rsidP="00E96555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rPr>
              <w:iCs/>
              <w:noProof/>
            </w:rPr>
          </w:pPr>
          <w:r w:rsidRPr="00974A3C">
            <w:rPr>
              <w:iCs/>
              <w:noProof/>
            </w:rPr>
            <w:fldChar w:fldCharType="begin"/>
          </w:r>
          <w:r w:rsidRPr="00974A3C">
            <w:rPr>
              <w:iCs/>
              <w:noProof/>
            </w:rPr>
            <w:instrText xml:space="preserve"> FILENAME   \* MERGEFORMAT </w:instrText>
          </w:r>
          <w:r w:rsidRPr="00974A3C">
            <w:rPr>
              <w:iCs/>
              <w:noProof/>
            </w:rPr>
            <w:fldChar w:fldCharType="separate"/>
          </w:r>
          <w:r w:rsidRPr="00974A3C">
            <w:rPr>
              <w:iCs/>
              <w:noProof/>
            </w:rPr>
            <w:t>DOC_239_CORP_REV_B_STAFF FEEDBACK FORM - WELLBEING HUB</w:t>
          </w:r>
          <w:r w:rsidRPr="00974A3C">
            <w:rPr>
              <w:iCs/>
              <w:noProof/>
            </w:rPr>
            <w:fldChar w:fldCharType="end"/>
          </w:r>
        </w:p>
      </w:tc>
    </w:tr>
    <w:tr w:rsidR="00E96555" w:rsidRPr="004F175E" w14:paraId="4C45FA30" w14:textId="77777777" w:rsidTr="00974A3C">
      <w:trPr>
        <w:trHeight w:val="273"/>
      </w:trPr>
      <w:tc>
        <w:tcPr>
          <w:tcW w:w="1701" w:type="dxa"/>
          <w:vMerge/>
        </w:tcPr>
        <w:p w14:paraId="207AE253" w14:textId="77777777" w:rsidR="00E96555" w:rsidRPr="004F175E" w:rsidRDefault="00E96555" w:rsidP="00E96555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25495F59" w14:textId="77777777" w:rsidR="00E96555" w:rsidRPr="00974A3C" w:rsidRDefault="00E96555" w:rsidP="00974A3C">
          <w:pPr>
            <w:spacing w:after="0" w:line="240" w:lineRule="auto"/>
            <w:rPr>
              <w:rFonts w:ascii="Arial" w:hAnsi="Arial" w:cs="Arial"/>
              <w:b/>
              <w:bCs/>
              <w:iCs/>
              <w:sz w:val="16"/>
              <w:szCs w:val="16"/>
            </w:rPr>
          </w:pPr>
          <w:r w:rsidRPr="00974A3C">
            <w:rPr>
              <w:rFonts w:ascii="Arial" w:hAnsi="Arial" w:cs="Arial"/>
              <w:b/>
              <w:bCs/>
              <w:iCs/>
              <w:sz w:val="16"/>
              <w:szCs w:val="16"/>
            </w:rPr>
            <w:t>Document Owner</w:t>
          </w:r>
        </w:p>
      </w:tc>
      <w:tc>
        <w:tcPr>
          <w:tcW w:w="4113" w:type="dxa"/>
          <w:gridSpan w:val="4"/>
          <w:vAlign w:val="center"/>
        </w:tcPr>
        <w:p w14:paraId="0ADBA0F8" w14:textId="77777777" w:rsidR="00E96555" w:rsidRPr="00974A3C" w:rsidRDefault="00E96555" w:rsidP="00E96555">
          <w:pPr>
            <w:spacing w:after="0" w:line="240" w:lineRule="auto"/>
            <w:rPr>
              <w:rFonts w:cs="Arial"/>
              <w:b/>
              <w:bCs/>
              <w:iCs/>
            </w:rPr>
          </w:pPr>
          <w:r w:rsidRPr="00974A3C">
            <w:rPr>
              <w:rFonts w:ascii="Arial" w:eastAsiaTheme="minorHAnsi" w:hAnsi="Arial" w:cs="Arial"/>
              <w:b/>
              <w:iCs/>
              <w:sz w:val="16"/>
              <w:szCs w:val="16"/>
              <w:lang w:val="en-GB"/>
            </w:rPr>
            <w:t>Director Outreach Services and Students’ Affairs</w:t>
          </w:r>
        </w:p>
      </w:tc>
      <w:tc>
        <w:tcPr>
          <w:tcW w:w="1852" w:type="dxa"/>
          <w:gridSpan w:val="2"/>
          <w:shd w:val="clear" w:color="auto" w:fill="F2F2F2"/>
          <w:vAlign w:val="center"/>
        </w:tcPr>
        <w:p w14:paraId="26BAF016" w14:textId="77777777" w:rsidR="00E96555" w:rsidRPr="00974A3C" w:rsidRDefault="00E96555" w:rsidP="00E96555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/>
              <w:iCs/>
              <w:sz w:val="16"/>
              <w:szCs w:val="16"/>
              <w:lang w:eastAsia="x-none"/>
            </w:rPr>
          </w:pPr>
          <w:r w:rsidRPr="00974A3C">
            <w:rPr>
              <w:rFonts w:ascii="Arial" w:hAnsi="Arial" w:cs="Arial"/>
              <w:b/>
              <w:iCs/>
              <w:sz w:val="16"/>
              <w:szCs w:val="16"/>
              <w:lang w:eastAsia="x-none"/>
            </w:rPr>
            <w:t>Document Approver</w:t>
          </w:r>
        </w:p>
      </w:tc>
      <w:tc>
        <w:tcPr>
          <w:tcW w:w="839" w:type="dxa"/>
          <w:vAlign w:val="center"/>
        </w:tcPr>
        <w:p w14:paraId="6C9932FD" w14:textId="77777777" w:rsidR="00E96555" w:rsidRPr="004F175E" w:rsidRDefault="00E96555" w:rsidP="00E96555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63156D" w:rsidRPr="004F175E" w14:paraId="5DDF8B26" w14:textId="77777777" w:rsidTr="00974A3C">
      <w:trPr>
        <w:trHeight w:val="225"/>
      </w:trPr>
      <w:tc>
        <w:tcPr>
          <w:tcW w:w="1701" w:type="dxa"/>
          <w:vMerge/>
        </w:tcPr>
        <w:p w14:paraId="339BDB08" w14:textId="77777777" w:rsidR="0063156D" w:rsidRPr="004F175E" w:rsidRDefault="0063156D" w:rsidP="00E96555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7D2E8257" w14:textId="77777777" w:rsidR="0063156D" w:rsidRPr="00974A3C" w:rsidRDefault="0063156D" w:rsidP="00E96555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974A3C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>DCN</w:t>
          </w:r>
        </w:p>
      </w:tc>
      <w:tc>
        <w:tcPr>
          <w:tcW w:w="994" w:type="dxa"/>
          <w:shd w:val="clear" w:color="auto" w:fill="FFFFFF"/>
          <w:vAlign w:val="center"/>
        </w:tcPr>
        <w:p w14:paraId="7C4B4BE6" w14:textId="13A14FAF" w:rsidR="0063156D" w:rsidRPr="004F175E" w:rsidRDefault="0063156D" w:rsidP="00E96555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16/2021</w:t>
          </w:r>
        </w:p>
      </w:tc>
      <w:tc>
        <w:tcPr>
          <w:tcW w:w="1134" w:type="dxa"/>
          <w:shd w:val="clear" w:color="auto" w:fill="F2F2F2"/>
          <w:vAlign w:val="center"/>
        </w:tcPr>
        <w:p w14:paraId="6FAB9FFA" w14:textId="77777777" w:rsidR="0063156D" w:rsidRPr="00974A3C" w:rsidRDefault="0063156D" w:rsidP="00E96555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974A3C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2625298A" w14:textId="77777777" w:rsidR="0063156D" w:rsidRPr="001B2D84" w:rsidRDefault="0063156D" w:rsidP="00E96555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B</w:t>
          </w:r>
        </w:p>
      </w:tc>
      <w:tc>
        <w:tcPr>
          <w:tcW w:w="1560" w:type="dxa"/>
          <w:shd w:val="clear" w:color="auto" w:fill="F2F2F2"/>
          <w:vAlign w:val="center"/>
        </w:tcPr>
        <w:p w14:paraId="7AB76660" w14:textId="77777777" w:rsidR="0063156D" w:rsidRPr="00974A3C" w:rsidRDefault="0063156D" w:rsidP="00E96555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974A3C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1275" w:type="dxa"/>
          <w:vAlign w:val="center"/>
        </w:tcPr>
        <w:p w14:paraId="37C62164" w14:textId="77777777" w:rsidR="0063156D" w:rsidRPr="004F175E" w:rsidRDefault="0063156D" w:rsidP="0063156D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07.09.2021</w:t>
          </w:r>
        </w:p>
      </w:tc>
      <w:tc>
        <w:tcPr>
          <w:tcW w:w="1416" w:type="dxa"/>
          <w:gridSpan w:val="2"/>
          <w:vAlign w:val="center"/>
        </w:tcPr>
        <w:p w14:paraId="68DF6982" w14:textId="3D3003F8" w:rsidR="0063156D" w:rsidRPr="004F175E" w:rsidRDefault="0063156D" w:rsidP="0063156D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>
            <w:rPr>
              <w:rFonts w:cs="Arial"/>
              <w:iCs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>
            <w:rPr>
              <w:rFonts w:cs="Arial"/>
              <w:iCs/>
              <w:sz w:val="16"/>
              <w:szCs w:val="16"/>
              <w:lang w:val="x-none" w:eastAsia="x-none"/>
            </w:rPr>
            <w:t>3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76685A2D" w14:textId="77777777" w:rsidR="00001393" w:rsidRPr="00832879" w:rsidRDefault="00001393" w:rsidP="00E96555">
    <w:pPr>
      <w:pStyle w:val="Header"/>
      <w:tabs>
        <w:tab w:val="clear" w:pos="8640"/>
        <w:tab w:val="left" w:pos="6735"/>
      </w:tabs>
      <w:spacing w:after="0" w:line="240" w:lineRule="auto"/>
      <w:jc w:val="righ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2E6D4C"/>
    <w:multiLevelType w:val="hybridMultilevel"/>
    <w:tmpl w:val="8B8AD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B382CD5"/>
    <w:multiLevelType w:val="hybridMultilevel"/>
    <w:tmpl w:val="26C83228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30"/>
        </w:tabs>
        <w:ind w:left="2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4" w15:restartNumberingAfterBreak="0">
    <w:nsid w:val="36146DC5"/>
    <w:multiLevelType w:val="hybridMultilevel"/>
    <w:tmpl w:val="E88C0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C134F"/>
    <w:multiLevelType w:val="hybridMultilevel"/>
    <w:tmpl w:val="05D89FB0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6" w15:restartNumberingAfterBreak="0">
    <w:nsid w:val="3E4636E9"/>
    <w:multiLevelType w:val="hybridMultilevel"/>
    <w:tmpl w:val="3B662DD2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665CE5"/>
    <w:multiLevelType w:val="hybridMultilevel"/>
    <w:tmpl w:val="2D8C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559855">
    <w:abstractNumId w:val="13"/>
  </w:num>
  <w:num w:numId="2" w16cid:durableId="1910075951">
    <w:abstractNumId w:val="10"/>
  </w:num>
  <w:num w:numId="3" w16cid:durableId="1847548691">
    <w:abstractNumId w:val="11"/>
  </w:num>
  <w:num w:numId="4" w16cid:durableId="870919623">
    <w:abstractNumId w:val="2"/>
  </w:num>
  <w:num w:numId="5" w16cid:durableId="1665351878">
    <w:abstractNumId w:val="7"/>
  </w:num>
  <w:num w:numId="6" w16cid:durableId="1467163862">
    <w:abstractNumId w:val="8"/>
  </w:num>
  <w:num w:numId="7" w16cid:durableId="728921389">
    <w:abstractNumId w:val="0"/>
  </w:num>
  <w:num w:numId="8" w16cid:durableId="1939629546">
    <w:abstractNumId w:val="9"/>
  </w:num>
  <w:num w:numId="9" w16cid:durableId="641158022">
    <w:abstractNumId w:val="12"/>
  </w:num>
  <w:num w:numId="10" w16cid:durableId="2039351040">
    <w:abstractNumId w:val="4"/>
  </w:num>
  <w:num w:numId="11" w16cid:durableId="2102021286">
    <w:abstractNumId w:val="3"/>
  </w:num>
  <w:num w:numId="12" w16cid:durableId="461508416">
    <w:abstractNumId w:val="6"/>
  </w:num>
  <w:num w:numId="13" w16cid:durableId="167327040">
    <w:abstractNumId w:val="5"/>
  </w:num>
  <w:num w:numId="14" w16cid:durableId="2107998043">
    <w:abstractNumId w:val="1"/>
  </w:num>
  <w:num w:numId="15" w16cid:durableId="1717220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sDAyMjE1sjA3t7BQ0lEKTi0uzszPAykwqgUATRKwfCwAAAA="/>
  </w:docVars>
  <w:rsids>
    <w:rsidRoot w:val="00E56742"/>
    <w:rsid w:val="00001393"/>
    <w:rsid w:val="00002AFE"/>
    <w:rsid w:val="00007974"/>
    <w:rsid w:val="00021D1B"/>
    <w:rsid w:val="000238AB"/>
    <w:rsid w:val="00025224"/>
    <w:rsid w:val="00035FFD"/>
    <w:rsid w:val="00046964"/>
    <w:rsid w:val="00051D86"/>
    <w:rsid w:val="00056073"/>
    <w:rsid w:val="00080B9D"/>
    <w:rsid w:val="00080C45"/>
    <w:rsid w:val="00080E0A"/>
    <w:rsid w:val="00081556"/>
    <w:rsid w:val="000820CA"/>
    <w:rsid w:val="000844CC"/>
    <w:rsid w:val="000A4873"/>
    <w:rsid w:val="000A65FF"/>
    <w:rsid w:val="000A729A"/>
    <w:rsid w:val="000A7B13"/>
    <w:rsid w:val="000C0273"/>
    <w:rsid w:val="000C435B"/>
    <w:rsid w:val="00117BB4"/>
    <w:rsid w:val="0013076E"/>
    <w:rsid w:val="00134652"/>
    <w:rsid w:val="00134D8B"/>
    <w:rsid w:val="00141249"/>
    <w:rsid w:val="001559B9"/>
    <w:rsid w:val="00161CA5"/>
    <w:rsid w:val="00175086"/>
    <w:rsid w:val="001A4196"/>
    <w:rsid w:val="001B3E28"/>
    <w:rsid w:val="001B649E"/>
    <w:rsid w:val="001C20CE"/>
    <w:rsid w:val="001D1AFB"/>
    <w:rsid w:val="001E3D24"/>
    <w:rsid w:val="001F39C7"/>
    <w:rsid w:val="001F5D47"/>
    <w:rsid w:val="001F7DC8"/>
    <w:rsid w:val="00207967"/>
    <w:rsid w:val="00207EF8"/>
    <w:rsid w:val="00211A97"/>
    <w:rsid w:val="00212123"/>
    <w:rsid w:val="00221521"/>
    <w:rsid w:val="00232524"/>
    <w:rsid w:val="002329FC"/>
    <w:rsid w:val="00242584"/>
    <w:rsid w:val="00243347"/>
    <w:rsid w:val="00251E64"/>
    <w:rsid w:val="00294078"/>
    <w:rsid w:val="002A0D38"/>
    <w:rsid w:val="002A1EBE"/>
    <w:rsid w:val="002A302F"/>
    <w:rsid w:val="002A3736"/>
    <w:rsid w:val="002A4347"/>
    <w:rsid w:val="002A5002"/>
    <w:rsid w:val="002A628F"/>
    <w:rsid w:val="002B0CCB"/>
    <w:rsid w:val="002B4853"/>
    <w:rsid w:val="002B6752"/>
    <w:rsid w:val="002B6F09"/>
    <w:rsid w:val="002B70F3"/>
    <w:rsid w:val="002C0F8F"/>
    <w:rsid w:val="002C4EBE"/>
    <w:rsid w:val="002C543C"/>
    <w:rsid w:val="002D2C31"/>
    <w:rsid w:val="002D665E"/>
    <w:rsid w:val="002E6722"/>
    <w:rsid w:val="002F4254"/>
    <w:rsid w:val="00312DD7"/>
    <w:rsid w:val="0031643C"/>
    <w:rsid w:val="00321DF9"/>
    <w:rsid w:val="00325293"/>
    <w:rsid w:val="0032546A"/>
    <w:rsid w:val="00330E0A"/>
    <w:rsid w:val="00333110"/>
    <w:rsid w:val="003333A1"/>
    <w:rsid w:val="00353838"/>
    <w:rsid w:val="00360A41"/>
    <w:rsid w:val="0036576B"/>
    <w:rsid w:val="003675F6"/>
    <w:rsid w:val="00374C1A"/>
    <w:rsid w:val="00377A1E"/>
    <w:rsid w:val="003808D4"/>
    <w:rsid w:val="00386DE3"/>
    <w:rsid w:val="0039763B"/>
    <w:rsid w:val="003C373C"/>
    <w:rsid w:val="003C6314"/>
    <w:rsid w:val="003C7462"/>
    <w:rsid w:val="003E01CF"/>
    <w:rsid w:val="003E38D7"/>
    <w:rsid w:val="003E5E95"/>
    <w:rsid w:val="003E6762"/>
    <w:rsid w:val="003F6133"/>
    <w:rsid w:val="004110B3"/>
    <w:rsid w:val="0041666D"/>
    <w:rsid w:val="00423788"/>
    <w:rsid w:val="004254A4"/>
    <w:rsid w:val="00430396"/>
    <w:rsid w:val="00443D77"/>
    <w:rsid w:val="00473F98"/>
    <w:rsid w:val="004758E4"/>
    <w:rsid w:val="004A002B"/>
    <w:rsid w:val="004A032D"/>
    <w:rsid w:val="004A49F1"/>
    <w:rsid w:val="004C02D6"/>
    <w:rsid w:val="004C0BED"/>
    <w:rsid w:val="004C7FD7"/>
    <w:rsid w:val="004D2613"/>
    <w:rsid w:val="004D74B3"/>
    <w:rsid w:val="004E7CA9"/>
    <w:rsid w:val="004F6DC9"/>
    <w:rsid w:val="00506E65"/>
    <w:rsid w:val="00523A75"/>
    <w:rsid w:val="00536EE5"/>
    <w:rsid w:val="00552948"/>
    <w:rsid w:val="00565547"/>
    <w:rsid w:val="00571645"/>
    <w:rsid w:val="005903CD"/>
    <w:rsid w:val="00592783"/>
    <w:rsid w:val="005A2DC2"/>
    <w:rsid w:val="005A5CE9"/>
    <w:rsid w:val="005A7197"/>
    <w:rsid w:val="005B3F27"/>
    <w:rsid w:val="005B5CA0"/>
    <w:rsid w:val="005C0739"/>
    <w:rsid w:val="005C1B18"/>
    <w:rsid w:val="005C2DE3"/>
    <w:rsid w:val="005C7A2E"/>
    <w:rsid w:val="005D0C2E"/>
    <w:rsid w:val="005D7B8D"/>
    <w:rsid w:val="005E420B"/>
    <w:rsid w:val="00617FE0"/>
    <w:rsid w:val="0063156D"/>
    <w:rsid w:val="0063158B"/>
    <w:rsid w:val="00631CEC"/>
    <w:rsid w:val="006379C2"/>
    <w:rsid w:val="00647B1C"/>
    <w:rsid w:val="00675B23"/>
    <w:rsid w:val="006766DA"/>
    <w:rsid w:val="0068136D"/>
    <w:rsid w:val="00681DDB"/>
    <w:rsid w:val="00687CEB"/>
    <w:rsid w:val="006B3EE6"/>
    <w:rsid w:val="006B6DAD"/>
    <w:rsid w:val="006B7A4E"/>
    <w:rsid w:val="006C78FD"/>
    <w:rsid w:val="006D4299"/>
    <w:rsid w:val="006E6D40"/>
    <w:rsid w:val="006E73D2"/>
    <w:rsid w:val="006F0F94"/>
    <w:rsid w:val="0071260C"/>
    <w:rsid w:val="00717F99"/>
    <w:rsid w:val="00724575"/>
    <w:rsid w:val="00730070"/>
    <w:rsid w:val="007302CE"/>
    <w:rsid w:val="00733297"/>
    <w:rsid w:val="00735103"/>
    <w:rsid w:val="0073539F"/>
    <w:rsid w:val="00763692"/>
    <w:rsid w:val="00787930"/>
    <w:rsid w:val="007919F6"/>
    <w:rsid w:val="00795BA7"/>
    <w:rsid w:val="00797437"/>
    <w:rsid w:val="007A019C"/>
    <w:rsid w:val="007B59AD"/>
    <w:rsid w:val="007B6945"/>
    <w:rsid w:val="007D2BC5"/>
    <w:rsid w:val="007D7003"/>
    <w:rsid w:val="007F4577"/>
    <w:rsid w:val="007F66E8"/>
    <w:rsid w:val="00805967"/>
    <w:rsid w:val="00821AB5"/>
    <w:rsid w:val="00832879"/>
    <w:rsid w:val="008405D5"/>
    <w:rsid w:val="008411C5"/>
    <w:rsid w:val="00866EEB"/>
    <w:rsid w:val="00875B64"/>
    <w:rsid w:val="00876F39"/>
    <w:rsid w:val="008A2F88"/>
    <w:rsid w:val="008C63A7"/>
    <w:rsid w:val="008C6D04"/>
    <w:rsid w:val="008D0F65"/>
    <w:rsid w:val="008D2067"/>
    <w:rsid w:val="008D2DFC"/>
    <w:rsid w:val="008D4B0C"/>
    <w:rsid w:val="008E3F76"/>
    <w:rsid w:val="009150EB"/>
    <w:rsid w:val="00932499"/>
    <w:rsid w:val="00935BAE"/>
    <w:rsid w:val="0094158D"/>
    <w:rsid w:val="00942965"/>
    <w:rsid w:val="00943E24"/>
    <w:rsid w:val="00943ECF"/>
    <w:rsid w:val="0095139F"/>
    <w:rsid w:val="00954698"/>
    <w:rsid w:val="00973040"/>
    <w:rsid w:val="009739F6"/>
    <w:rsid w:val="00974A3C"/>
    <w:rsid w:val="009923BD"/>
    <w:rsid w:val="00996506"/>
    <w:rsid w:val="009A36FE"/>
    <w:rsid w:val="009A60B6"/>
    <w:rsid w:val="009A7006"/>
    <w:rsid w:val="009C4187"/>
    <w:rsid w:val="009E5C66"/>
    <w:rsid w:val="009E78C1"/>
    <w:rsid w:val="009F26A6"/>
    <w:rsid w:val="009F603A"/>
    <w:rsid w:val="009F63B6"/>
    <w:rsid w:val="00A05FC7"/>
    <w:rsid w:val="00A06AB0"/>
    <w:rsid w:val="00A114BD"/>
    <w:rsid w:val="00A25C7C"/>
    <w:rsid w:val="00A4637F"/>
    <w:rsid w:val="00A53D1F"/>
    <w:rsid w:val="00A62776"/>
    <w:rsid w:val="00A7005A"/>
    <w:rsid w:val="00A768F5"/>
    <w:rsid w:val="00A92D6B"/>
    <w:rsid w:val="00AA1BCE"/>
    <w:rsid w:val="00AD020E"/>
    <w:rsid w:val="00AD6E53"/>
    <w:rsid w:val="00AD7921"/>
    <w:rsid w:val="00AE09C8"/>
    <w:rsid w:val="00AE2FF8"/>
    <w:rsid w:val="00AF503A"/>
    <w:rsid w:val="00B04A26"/>
    <w:rsid w:val="00B17D46"/>
    <w:rsid w:val="00B237DA"/>
    <w:rsid w:val="00B23A59"/>
    <w:rsid w:val="00B3743A"/>
    <w:rsid w:val="00B41CEB"/>
    <w:rsid w:val="00B4398A"/>
    <w:rsid w:val="00B455FD"/>
    <w:rsid w:val="00B507E0"/>
    <w:rsid w:val="00B51E03"/>
    <w:rsid w:val="00B66335"/>
    <w:rsid w:val="00B67411"/>
    <w:rsid w:val="00B81FDD"/>
    <w:rsid w:val="00B913A7"/>
    <w:rsid w:val="00B95F39"/>
    <w:rsid w:val="00B96A44"/>
    <w:rsid w:val="00BA0BBE"/>
    <w:rsid w:val="00BA1823"/>
    <w:rsid w:val="00BA49C8"/>
    <w:rsid w:val="00BB6C5E"/>
    <w:rsid w:val="00BC0722"/>
    <w:rsid w:val="00BC19E8"/>
    <w:rsid w:val="00BC6FCD"/>
    <w:rsid w:val="00BD082D"/>
    <w:rsid w:val="00BD336E"/>
    <w:rsid w:val="00BD682D"/>
    <w:rsid w:val="00BE0C34"/>
    <w:rsid w:val="00BE1765"/>
    <w:rsid w:val="00BE6ED5"/>
    <w:rsid w:val="00BF09E2"/>
    <w:rsid w:val="00BF76F0"/>
    <w:rsid w:val="00C27F75"/>
    <w:rsid w:val="00C439E6"/>
    <w:rsid w:val="00C65554"/>
    <w:rsid w:val="00C7032B"/>
    <w:rsid w:val="00C955F1"/>
    <w:rsid w:val="00C965E7"/>
    <w:rsid w:val="00CA34A0"/>
    <w:rsid w:val="00CA67FA"/>
    <w:rsid w:val="00CB314E"/>
    <w:rsid w:val="00CD7A51"/>
    <w:rsid w:val="00CE7378"/>
    <w:rsid w:val="00CE7D10"/>
    <w:rsid w:val="00D050A2"/>
    <w:rsid w:val="00D05A1B"/>
    <w:rsid w:val="00D11CE5"/>
    <w:rsid w:val="00D2172B"/>
    <w:rsid w:val="00D21EA3"/>
    <w:rsid w:val="00D35131"/>
    <w:rsid w:val="00D4329D"/>
    <w:rsid w:val="00D47466"/>
    <w:rsid w:val="00D540FA"/>
    <w:rsid w:val="00D553FD"/>
    <w:rsid w:val="00D62052"/>
    <w:rsid w:val="00D671A3"/>
    <w:rsid w:val="00D8690E"/>
    <w:rsid w:val="00D87A40"/>
    <w:rsid w:val="00D90134"/>
    <w:rsid w:val="00D94D7C"/>
    <w:rsid w:val="00DC0EDE"/>
    <w:rsid w:val="00DC179E"/>
    <w:rsid w:val="00DC6B7D"/>
    <w:rsid w:val="00DE626A"/>
    <w:rsid w:val="00DF3934"/>
    <w:rsid w:val="00DF6D17"/>
    <w:rsid w:val="00E0474B"/>
    <w:rsid w:val="00E075BB"/>
    <w:rsid w:val="00E1019E"/>
    <w:rsid w:val="00E10517"/>
    <w:rsid w:val="00E11FD2"/>
    <w:rsid w:val="00E451BA"/>
    <w:rsid w:val="00E54BEC"/>
    <w:rsid w:val="00E56742"/>
    <w:rsid w:val="00E60B7C"/>
    <w:rsid w:val="00E63FA6"/>
    <w:rsid w:val="00E67311"/>
    <w:rsid w:val="00E70176"/>
    <w:rsid w:val="00E737BD"/>
    <w:rsid w:val="00E75C5B"/>
    <w:rsid w:val="00E866A1"/>
    <w:rsid w:val="00E927F0"/>
    <w:rsid w:val="00E9282D"/>
    <w:rsid w:val="00E96555"/>
    <w:rsid w:val="00E96D10"/>
    <w:rsid w:val="00E96E40"/>
    <w:rsid w:val="00EA31DE"/>
    <w:rsid w:val="00EB0F64"/>
    <w:rsid w:val="00EB1872"/>
    <w:rsid w:val="00EB2D01"/>
    <w:rsid w:val="00EB48EB"/>
    <w:rsid w:val="00EE0B3B"/>
    <w:rsid w:val="00EE278B"/>
    <w:rsid w:val="00EF264E"/>
    <w:rsid w:val="00F124CC"/>
    <w:rsid w:val="00F319D0"/>
    <w:rsid w:val="00F333E1"/>
    <w:rsid w:val="00F3350E"/>
    <w:rsid w:val="00F339EF"/>
    <w:rsid w:val="00F36E3E"/>
    <w:rsid w:val="00F42D09"/>
    <w:rsid w:val="00F44C5B"/>
    <w:rsid w:val="00F45D8A"/>
    <w:rsid w:val="00F47D0F"/>
    <w:rsid w:val="00F504D8"/>
    <w:rsid w:val="00F5535E"/>
    <w:rsid w:val="00F71EE2"/>
    <w:rsid w:val="00F83FA8"/>
    <w:rsid w:val="00F92CF8"/>
    <w:rsid w:val="00F94FC9"/>
    <w:rsid w:val="00F970AA"/>
    <w:rsid w:val="00FB2956"/>
    <w:rsid w:val="00FC0472"/>
    <w:rsid w:val="00FE4E8E"/>
    <w:rsid w:val="00FE59EA"/>
    <w:rsid w:val="00FF1308"/>
    <w:rsid w:val="00FF14BC"/>
    <w:rsid w:val="00FF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4BA395"/>
  <w15:docId w15:val="{EC3D77B6-A0DD-452A-AD15-E6B3B9DB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B8D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 w:cs="Arial"/>
      <w:b/>
      <w:sz w:val="16"/>
      <w:szCs w:val="16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basedOn w:val="DefaultParagraphFont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D7B8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A7005A"/>
    <w:pPr>
      <w:spacing w:after="240" w:line="240" w:lineRule="atLeast"/>
    </w:pPr>
    <w:rPr>
      <w:rFonts w:ascii="Garamond" w:eastAsia="Times New Roman" w:hAnsi="Garamond"/>
      <w:spacing w:val="-5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7005A"/>
    <w:rPr>
      <w:rFonts w:ascii="Garamond" w:eastAsia="Times New Roman" w:hAnsi="Garamond"/>
      <w:spacing w:val="-5"/>
      <w:sz w:val="24"/>
    </w:rPr>
  </w:style>
  <w:style w:type="paragraph" w:styleId="NoSpacing">
    <w:name w:val="No Spacing"/>
    <w:uiPriority w:val="1"/>
    <w:qFormat/>
    <w:rsid w:val="0031643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66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F0857-2235-4326-9BC8-02E26ED23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AST</dc:creator>
  <cp:lastModifiedBy>Caroline Duncan</cp:lastModifiedBy>
  <cp:revision>2</cp:revision>
  <cp:lastPrinted>2017-06-01T14:26:00Z</cp:lastPrinted>
  <dcterms:created xsi:type="dcterms:W3CDTF">2026-03-27T14:01:00Z</dcterms:created>
  <dcterms:modified xsi:type="dcterms:W3CDTF">2026-03-27T14:01:00Z</dcterms:modified>
</cp:coreProperties>
</file>